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2DCA" w:rsidRPr="005D0E65" w:rsidRDefault="00E62DCA" w:rsidP="00E62DCA">
      <w:pPr>
        <w:jc w:val="center"/>
        <w:rPr>
          <w:rFonts w:ascii="Times New Roman" w:hAnsi="Times New Roman" w:cs="Times New Roman"/>
          <w:b/>
          <w:szCs w:val="24"/>
        </w:rPr>
      </w:pPr>
    </w:p>
    <w:p w:rsidR="00E62DCA" w:rsidRPr="005D0E65" w:rsidRDefault="00E62DCA" w:rsidP="00E62DCA">
      <w:pPr>
        <w:jc w:val="center"/>
        <w:rPr>
          <w:rFonts w:ascii="Times New Roman" w:hAnsi="Times New Roman" w:cs="Times New Roman"/>
          <w:b/>
          <w:szCs w:val="24"/>
        </w:rPr>
      </w:pPr>
    </w:p>
    <w:p w:rsidR="00E62DCA" w:rsidRPr="005D0E65" w:rsidRDefault="00E62DCA" w:rsidP="00E62DCA">
      <w:pPr>
        <w:jc w:val="center"/>
        <w:rPr>
          <w:rFonts w:ascii="Times New Roman" w:hAnsi="Times New Roman" w:cs="Times New Roman"/>
          <w:b/>
          <w:szCs w:val="24"/>
        </w:rPr>
      </w:pPr>
    </w:p>
    <w:p w:rsidR="00E62DCA" w:rsidRDefault="00E62DCA" w:rsidP="00E62DCA">
      <w:pPr>
        <w:jc w:val="center"/>
        <w:rPr>
          <w:rFonts w:ascii="Times New Roman" w:eastAsiaTheme="minorEastAsia" w:hAnsi="Times New Roman" w:cs="Times New Roman"/>
          <w:b/>
          <w:szCs w:val="24"/>
        </w:rPr>
      </w:pPr>
    </w:p>
    <w:p w:rsidR="00571F49" w:rsidRDefault="00571F49" w:rsidP="00E62DCA">
      <w:pPr>
        <w:jc w:val="center"/>
        <w:rPr>
          <w:rFonts w:ascii="Times New Roman" w:eastAsiaTheme="minorEastAsia" w:hAnsi="Times New Roman" w:cs="Times New Roman"/>
          <w:b/>
          <w:szCs w:val="24"/>
        </w:rPr>
      </w:pPr>
    </w:p>
    <w:p w:rsidR="00571F49" w:rsidRDefault="00571F49" w:rsidP="00E62DCA">
      <w:pPr>
        <w:jc w:val="center"/>
        <w:rPr>
          <w:rFonts w:ascii="Times New Roman" w:eastAsiaTheme="minorEastAsia" w:hAnsi="Times New Roman" w:cs="Times New Roman"/>
          <w:b/>
          <w:szCs w:val="24"/>
        </w:rPr>
      </w:pPr>
    </w:p>
    <w:p w:rsidR="00571F49" w:rsidRDefault="00571F49" w:rsidP="00E62DCA">
      <w:pPr>
        <w:jc w:val="center"/>
        <w:rPr>
          <w:rFonts w:ascii="Times New Roman" w:eastAsiaTheme="minorEastAsia" w:hAnsi="Times New Roman" w:cs="Times New Roman"/>
          <w:b/>
          <w:szCs w:val="24"/>
        </w:rPr>
      </w:pPr>
    </w:p>
    <w:p w:rsidR="00571F49" w:rsidRDefault="00571F49" w:rsidP="00E62DCA">
      <w:pPr>
        <w:jc w:val="center"/>
        <w:rPr>
          <w:rFonts w:ascii="Times New Roman" w:eastAsiaTheme="minorEastAsia" w:hAnsi="Times New Roman" w:cs="Times New Roman"/>
          <w:b/>
          <w:szCs w:val="24"/>
        </w:rPr>
      </w:pPr>
    </w:p>
    <w:p w:rsidR="00571F49" w:rsidRPr="00571F49" w:rsidRDefault="00571F49" w:rsidP="00E62DCA">
      <w:pPr>
        <w:jc w:val="center"/>
        <w:rPr>
          <w:rFonts w:ascii="Times New Roman" w:eastAsiaTheme="minorEastAsia" w:hAnsi="Times New Roman" w:cs="Times New Roman" w:hint="eastAsia"/>
          <w:b/>
          <w:szCs w:val="24"/>
        </w:rPr>
      </w:pPr>
    </w:p>
    <w:p w:rsidR="00E62DCA" w:rsidRPr="005D0E65" w:rsidRDefault="00E62DCA" w:rsidP="00E62DCA">
      <w:pPr>
        <w:jc w:val="center"/>
        <w:rPr>
          <w:rFonts w:ascii="Times New Roman" w:hAnsi="Times New Roman" w:cs="Times New Roman"/>
          <w:b/>
          <w:szCs w:val="24"/>
        </w:rPr>
      </w:pPr>
    </w:p>
    <w:p w:rsidR="00363017" w:rsidRPr="00571F49" w:rsidRDefault="00363017" w:rsidP="00E62DCA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571F49">
        <w:rPr>
          <w:rFonts w:ascii="Times New Roman" w:hAnsi="Times New Roman" w:cs="Times New Roman"/>
          <w:b/>
          <w:sz w:val="48"/>
          <w:szCs w:val="48"/>
        </w:rPr>
        <w:t>Used Car Warehouse Database System</w:t>
      </w:r>
    </w:p>
    <w:p w:rsidR="0025774B" w:rsidRPr="00571F49" w:rsidRDefault="00363017" w:rsidP="00E62DCA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571F49">
        <w:rPr>
          <w:rFonts w:ascii="Times New Roman" w:hAnsi="Times New Roman" w:cs="Times New Roman"/>
          <w:b/>
          <w:sz w:val="48"/>
          <w:szCs w:val="48"/>
        </w:rPr>
        <w:t>Test Strategy</w:t>
      </w:r>
    </w:p>
    <w:p w:rsidR="00363017" w:rsidRPr="005D0E65" w:rsidRDefault="00363017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E62DCA" w:rsidRPr="005D0E65" w:rsidRDefault="00E62DCA" w:rsidP="00F243D8">
      <w:pPr>
        <w:rPr>
          <w:rFonts w:ascii="Times New Roman" w:eastAsiaTheme="minorEastAsia" w:hAnsi="Times New Roman" w:cs="Times New Roman"/>
          <w:b/>
          <w:szCs w:val="24"/>
        </w:rPr>
      </w:pPr>
    </w:p>
    <w:p w:rsidR="00363017" w:rsidRPr="00571F49" w:rsidRDefault="00363017" w:rsidP="00E62DCA">
      <w:pPr>
        <w:jc w:val="center"/>
        <w:rPr>
          <w:rFonts w:ascii="Times New Roman" w:hAnsi="Times New Roman" w:cs="Times New Roman"/>
          <w:sz w:val="32"/>
          <w:szCs w:val="32"/>
        </w:rPr>
      </w:pPr>
      <w:r w:rsidRPr="00571F49">
        <w:rPr>
          <w:rFonts w:ascii="Times New Roman" w:hAnsi="Times New Roman" w:cs="Times New Roman"/>
          <w:sz w:val="32"/>
          <w:szCs w:val="32"/>
        </w:rPr>
        <w:t>M</w:t>
      </w:r>
      <w:r w:rsidRPr="00571F49">
        <w:rPr>
          <w:rFonts w:ascii="Times New Roman" w:eastAsiaTheme="minorEastAsia" w:hAnsi="Times New Roman" w:cs="Times New Roman"/>
          <w:sz w:val="32"/>
          <w:szCs w:val="32"/>
        </w:rPr>
        <w:t>iao</w:t>
      </w:r>
      <w:r w:rsidRPr="00571F49">
        <w:rPr>
          <w:rFonts w:ascii="Times New Roman" w:hAnsi="Times New Roman" w:cs="Times New Roman"/>
          <w:sz w:val="32"/>
          <w:szCs w:val="32"/>
        </w:rPr>
        <w:t xml:space="preserve"> Wang</w:t>
      </w:r>
    </w:p>
    <w:p w:rsidR="00363017" w:rsidRPr="00571F49" w:rsidRDefault="00363017" w:rsidP="00E62DCA">
      <w:pPr>
        <w:jc w:val="center"/>
        <w:rPr>
          <w:rFonts w:ascii="Times New Roman" w:hAnsi="Times New Roman" w:cs="Times New Roman"/>
          <w:sz w:val="32"/>
          <w:szCs w:val="32"/>
        </w:rPr>
      </w:pPr>
      <w:r w:rsidRPr="00571F49">
        <w:rPr>
          <w:rFonts w:ascii="Times New Roman" w:hAnsi="Times New Roman" w:cs="Times New Roman"/>
          <w:sz w:val="32"/>
          <w:szCs w:val="32"/>
        </w:rPr>
        <w:t>27647986</w:t>
      </w:r>
    </w:p>
    <w:p w:rsidR="00363017" w:rsidRPr="00571F49" w:rsidRDefault="00363017" w:rsidP="00E62DCA">
      <w:pPr>
        <w:jc w:val="center"/>
        <w:rPr>
          <w:rFonts w:ascii="Times New Roman" w:hAnsi="Times New Roman" w:cs="Times New Roman"/>
          <w:sz w:val="32"/>
          <w:szCs w:val="32"/>
        </w:rPr>
      </w:pPr>
      <w:hyperlink r:id="rId8" w:history="1">
        <w:r w:rsidRPr="00571F49">
          <w:rPr>
            <w:rStyle w:val="Hyperlink"/>
            <w:rFonts w:ascii="Times New Roman" w:hAnsi="Times New Roman" w:cs="Times New Roman"/>
            <w:sz w:val="32"/>
            <w:szCs w:val="32"/>
          </w:rPr>
          <w:t>mwan0011@student.monash.edu</w:t>
        </w:r>
      </w:hyperlink>
    </w:p>
    <w:p w:rsidR="00363017" w:rsidRPr="00571F49" w:rsidRDefault="00363017" w:rsidP="00E62DCA">
      <w:pPr>
        <w:jc w:val="center"/>
        <w:rPr>
          <w:rFonts w:ascii="Times New Roman" w:hAnsi="Times New Roman" w:cs="Times New Roman"/>
          <w:sz w:val="32"/>
          <w:szCs w:val="32"/>
        </w:rPr>
      </w:pPr>
      <w:r w:rsidRPr="00571F49">
        <w:rPr>
          <w:rFonts w:ascii="Times New Roman" w:hAnsi="Times New Roman" w:cs="Times New Roman"/>
          <w:bCs/>
          <w:sz w:val="32"/>
          <w:szCs w:val="32"/>
        </w:rPr>
        <w:t>Date: 20</w:t>
      </w:r>
      <w:r w:rsidRPr="00571F49">
        <w:rPr>
          <w:rFonts w:ascii="Times New Roman" w:hAnsi="Times New Roman" w:cs="Times New Roman"/>
          <w:sz w:val="32"/>
          <w:szCs w:val="32"/>
        </w:rPr>
        <w:t>/10/2017</w:t>
      </w:r>
    </w:p>
    <w:p w:rsidR="00BC3FED" w:rsidRPr="005D0E65" w:rsidRDefault="00BC3FED" w:rsidP="00E62DCA">
      <w:pPr>
        <w:jc w:val="center"/>
        <w:rPr>
          <w:rFonts w:ascii="Times New Roman" w:hAnsi="Times New Roman" w:cs="Times New Roman"/>
          <w:szCs w:val="24"/>
        </w:rPr>
      </w:pPr>
    </w:p>
    <w:p w:rsidR="00BC3FED" w:rsidRPr="005D0E65" w:rsidRDefault="00BC3FED">
      <w:pPr>
        <w:widowControl/>
        <w:jc w:val="left"/>
        <w:rPr>
          <w:rFonts w:ascii="Times New Roman" w:hAnsi="Times New Roman" w:cs="Times New Roman"/>
          <w:szCs w:val="24"/>
        </w:rPr>
      </w:pPr>
      <w:r w:rsidRPr="005D0E65">
        <w:rPr>
          <w:rFonts w:ascii="Times New Roman" w:hAnsi="Times New Roman" w:cs="Times New Roman"/>
          <w:szCs w:val="24"/>
        </w:rPr>
        <w:br w:type="page"/>
      </w:r>
    </w:p>
    <w:sdt>
      <w:sdtPr>
        <w:id w:val="517970440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kern w:val="2"/>
          <w:sz w:val="24"/>
          <w:szCs w:val="24"/>
          <w:lang w:eastAsia="zh-CN"/>
        </w:rPr>
      </w:sdtEndPr>
      <w:sdtContent>
        <w:p w:rsidR="00BC3FED" w:rsidRPr="005D0E65" w:rsidRDefault="00BC3FED" w:rsidP="006770B9">
          <w:pPr>
            <w:pStyle w:val="TOCHeading"/>
          </w:pPr>
          <w:r w:rsidRPr="005D0E65">
            <w:t>Contents</w:t>
          </w:r>
        </w:p>
        <w:p w:rsidR="00B72A9A" w:rsidRPr="00125AC0" w:rsidRDefault="00BC3FED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1"/>
            </w:rPr>
          </w:pPr>
          <w:r w:rsidRPr="00125AC0">
            <w:rPr>
              <w:rFonts w:ascii="Times New Roman" w:hAnsi="Times New Roman" w:cs="Times New Roman"/>
              <w:szCs w:val="24"/>
            </w:rPr>
            <w:fldChar w:fldCharType="begin"/>
          </w:r>
          <w:r w:rsidRPr="00125AC0">
            <w:rPr>
              <w:rFonts w:ascii="Times New Roman" w:hAnsi="Times New Roman" w:cs="Times New Roman"/>
              <w:szCs w:val="24"/>
            </w:rPr>
            <w:instrText xml:space="preserve"> TOC \o "1-3" \h \z \u </w:instrText>
          </w:r>
          <w:r w:rsidRPr="00125AC0">
            <w:rPr>
              <w:rFonts w:ascii="Times New Roman" w:hAnsi="Times New Roman" w:cs="Times New Roman"/>
              <w:szCs w:val="24"/>
            </w:rPr>
            <w:fldChar w:fldCharType="separate"/>
          </w:r>
          <w:hyperlink w:anchor="_Toc496263278" w:history="1">
            <w:r w:rsidR="00B72A9A" w:rsidRPr="00125AC0">
              <w:rPr>
                <w:rStyle w:val="Hyperlink"/>
                <w:rFonts w:ascii="Times New Roman" w:hAnsi="Times New Roman" w:cs="Times New Roman"/>
                <w:noProof/>
              </w:rPr>
              <w:t>Test Plan</w:t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78 \h </w:instrText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B72A9A"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2"/>
            <w:tabs>
              <w:tab w:val="right" w:leader="dot" w:pos="9016"/>
            </w:tabs>
            <w:ind w:left="48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79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Test steps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79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0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Actual test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0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2"/>
            <w:tabs>
              <w:tab w:val="right" w:leader="dot" w:pos="9016"/>
            </w:tabs>
            <w:ind w:left="48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1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Test constructors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1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2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Default constructor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2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3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Constructor with one parameter (carReg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3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4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Constructor with eight parameters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4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2"/>
            <w:tabs>
              <w:tab w:val="right" w:leader="dot" w:pos="9016"/>
            </w:tabs>
            <w:ind w:left="48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5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Test accessors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5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6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getCarMak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6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87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GetCarModel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87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bookmarkStart w:id="0" w:name="_GoBack"/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r w:rsidRPr="00125AC0">
            <w:rPr>
              <w:rStyle w:val="Hyperlink"/>
              <w:rFonts w:ascii="Times New Roman" w:hAnsi="Times New Roman" w:cs="Times New Roman"/>
              <w:noProof/>
            </w:rPr>
            <w:fldChar w:fldCharType="begin"/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instrText xml:space="preserve"> </w:instrText>
          </w:r>
          <w:r w:rsidRPr="00125AC0">
            <w:rPr>
              <w:rFonts w:ascii="Times New Roman" w:hAnsi="Times New Roman" w:cs="Times New Roman"/>
              <w:noProof/>
            </w:rPr>
            <w:instrText>HYPERLINK \l "_Toc496263288"</w:instrText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instrText xml:space="preserve"> </w:instrText>
          </w:r>
          <w:r w:rsidRPr="00125AC0">
            <w:rPr>
              <w:rStyle w:val="Hyperlink"/>
              <w:rFonts w:ascii="Times New Roman" w:hAnsi="Times New Roman" w:cs="Times New Roman"/>
              <w:noProof/>
            </w:rPr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fldChar w:fldCharType="separate"/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t>GetCarReg()</w:t>
          </w:r>
          <w:r w:rsidRPr="00125AC0">
            <w:rPr>
              <w:rFonts w:ascii="Times New Roman" w:hAnsi="Times New Roman" w:cs="Times New Roman"/>
              <w:noProof/>
              <w:webHidden/>
            </w:rPr>
            <w:tab/>
          </w:r>
          <w:r w:rsidRPr="00125AC0">
            <w:rPr>
              <w:rFonts w:ascii="Times New Roman" w:hAnsi="Times New Roman" w:cs="Times New Roman"/>
              <w:noProof/>
              <w:webHidden/>
            </w:rPr>
            <w:fldChar w:fldCharType="begin"/>
          </w:r>
          <w:r w:rsidRPr="00125AC0">
            <w:rPr>
              <w:rFonts w:ascii="Times New Roman" w:hAnsi="Times New Roman" w:cs="Times New Roman"/>
              <w:noProof/>
              <w:webHidden/>
            </w:rPr>
            <w:instrText xml:space="preserve"> PAGEREF _Toc496263288 \h </w:instrText>
          </w:r>
          <w:r w:rsidRPr="00125AC0">
            <w:rPr>
              <w:rFonts w:ascii="Times New Roman" w:hAnsi="Times New Roman" w:cs="Times New Roman"/>
              <w:noProof/>
              <w:webHidden/>
            </w:rPr>
          </w:r>
          <w:r w:rsidRPr="00125AC0">
            <w:rPr>
              <w:rFonts w:ascii="Times New Roman" w:hAnsi="Times New Roman" w:cs="Times New Roman"/>
              <w:noProof/>
              <w:webHidden/>
            </w:rPr>
            <w:fldChar w:fldCharType="separate"/>
          </w:r>
          <w:r w:rsidRPr="00125AC0">
            <w:rPr>
              <w:rFonts w:ascii="Times New Roman" w:hAnsi="Times New Roman" w:cs="Times New Roman"/>
              <w:noProof/>
              <w:webHidden/>
            </w:rPr>
            <w:t>8</w:t>
          </w:r>
          <w:r w:rsidRPr="00125AC0">
            <w:rPr>
              <w:rFonts w:ascii="Times New Roman" w:hAnsi="Times New Roman" w:cs="Times New Roman"/>
              <w:noProof/>
              <w:webHidden/>
            </w:rPr>
            <w:fldChar w:fldCharType="end"/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fldChar w:fldCharType="end"/>
          </w:r>
        </w:p>
        <w:bookmarkEnd w:id="0"/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r w:rsidRPr="00125AC0">
            <w:rPr>
              <w:rStyle w:val="Hyperlink"/>
              <w:rFonts w:ascii="Times New Roman" w:hAnsi="Times New Roman" w:cs="Times New Roman"/>
              <w:noProof/>
            </w:rPr>
            <w:fldChar w:fldCharType="begin"/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instrText xml:space="preserve"> </w:instrText>
          </w:r>
          <w:r w:rsidRPr="00125AC0">
            <w:rPr>
              <w:rFonts w:ascii="Times New Roman" w:hAnsi="Times New Roman" w:cs="Times New Roman"/>
              <w:noProof/>
            </w:rPr>
            <w:instrText>HYPERLINK \l "_Toc496263289"</w:instrText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instrText xml:space="preserve"> </w:instrText>
          </w:r>
          <w:r w:rsidRPr="00125AC0">
            <w:rPr>
              <w:rStyle w:val="Hyperlink"/>
              <w:rFonts w:ascii="Times New Roman" w:hAnsi="Times New Roman" w:cs="Times New Roman"/>
              <w:noProof/>
            </w:rPr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fldChar w:fldCharType="separate"/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t>GetColour1()</w:t>
          </w:r>
          <w:r w:rsidRPr="00125AC0">
            <w:rPr>
              <w:rFonts w:ascii="Times New Roman" w:hAnsi="Times New Roman" w:cs="Times New Roman"/>
              <w:noProof/>
              <w:webHidden/>
            </w:rPr>
            <w:tab/>
          </w:r>
          <w:r w:rsidRPr="00125AC0">
            <w:rPr>
              <w:rFonts w:ascii="Times New Roman" w:hAnsi="Times New Roman" w:cs="Times New Roman"/>
              <w:noProof/>
              <w:webHidden/>
            </w:rPr>
            <w:fldChar w:fldCharType="begin"/>
          </w:r>
          <w:r w:rsidRPr="00125AC0">
            <w:rPr>
              <w:rFonts w:ascii="Times New Roman" w:hAnsi="Times New Roman" w:cs="Times New Roman"/>
              <w:noProof/>
              <w:webHidden/>
            </w:rPr>
            <w:instrText xml:space="preserve"> PAGEREF _Toc496263289 \h </w:instrText>
          </w:r>
          <w:r w:rsidRPr="00125AC0">
            <w:rPr>
              <w:rFonts w:ascii="Times New Roman" w:hAnsi="Times New Roman" w:cs="Times New Roman"/>
              <w:noProof/>
              <w:webHidden/>
            </w:rPr>
          </w:r>
          <w:r w:rsidRPr="00125AC0">
            <w:rPr>
              <w:rFonts w:ascii="Times New Roman" w:hAnsi="Times New Roman" w:cs="Times New Roman"/>
              <w:noProof/>
              <w:webHidden/>
            </w:rPr>
            <w:fldChar w:fldCharType="separate"/>
          </w:r>
          <w:r w:rsidRPr="00125AC0">
            <w:rPr>
              <w:rFonts w:ascii="Times New Roman" w:hAnsi="Times New Roman" w:cs="Times New Roman"/>
              <w:noProof/>
              <w:webHidden/>
            </w:rPr>
            <w:t>8</w:t>
          </w:r>
          <w:r w:rsidRPr="00125AC0">
            <w:rPr>
              <w:rFonts w:ascii="Times New Roman" w:hAnsi="Times New Roman" w:cs="Times New Roman"/>
              <w:noProof/>
              <w:webHidden/>
            </w:rPr>
            <w:fldChar w:fldCharType="end"/>
          </w:r>
          <w:r w:rsidRPr="00125AC0">
            <w:rPr>
              <w:rStyle w:val="Hyperlink"/>
              <w:rFonts w:ascii="Times New Roman" w:hAnsi="Times New Roman" w:cs="Times New Roman"/>
              <w:noProof/>
            </w:rPr>
            <w:fldChar w:fldCharType="end"/>
          </w:r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0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GetColour2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0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1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GetColour3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1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2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GetPric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2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3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GetYearMad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3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2"/>
            <w:tabs>
              <w:tab w:val="right" w:leader="dot" w:pos="9016"/>
            </w:tabs>
            <w:ind w:left="48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4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Test mutator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4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5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CarMak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5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6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CarModel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6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7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CarReg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7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8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Colour1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8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299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Colour2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299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0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Colour3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0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1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Pric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1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2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SetYearMad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2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8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3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Test other methods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3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 w:rsidP="00125AC0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4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ToString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4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6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Hashcode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6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72A9A" w:rsidRPr="00125AC0" w:rsidRDefault="00B72A9A">
          <w:pPr>
            <w:pStyle w:val="TOC3"/>
            <w:tabs>
              <w:tab w:val="right" w:leader="dot" w:pos="9016"/>
            </w:tabs>
            <w:ind w:left="960"/>
            <w:rPr>
              <w:rFonts w:ascii="Times New Roman" w:eastAsiaTheme="minorEastAsia" w:hAnsi="Times New Roman" w:cs="Times New Roman"/>
              <w:noProof/>
              <w:sz w:val="21"/>
            </w:rPr>
          </w:pPr>
          <w:hyperlink w:anchor="_Toc496263307" w:history="1">
            <w:r w:rsidRPr="00125AC0">
              <w:rPr>
                <w:rStyle w:val="Hyperlink"/>
                <w:rFonts w:ascii="Times New Roman" w:hAnsi="Times New Roman" w:cs="Times New Roman"/>
                <w:noProof/>
              </w:rPr>
              <w:t>Equals()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instrText xml:space="preserve"> PAGEREF _Toc496263307 \h </w:instrTex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Pr="00125AC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BC3FED" w:rsidRPr="005D0E65" w:rsidRDefault="00BC3FED">
          <w:pPr>
            <w:rPr>
              <w:rFonts w:ascii="Times New Roman" w:hAnsi="Times New Roman" w:cs="Times New Roman"/>
              <w:szCs w:val="24"/>
            </w:rPr>
          </w:pPr>
          <w:r w:rsidRPr="00125AC0">
            <w:rPr>
              <w:rFonts w:ascii="Times New Roman" w:hAnsi="Times New Roman" w:cs="Times New Roman"/>
              <w:b/>
              <w:bCs/>
              <w:noProof/>
              <w:szCs w:val="24"/>
            </w:rPr>
            <w:fldChar w:fldCharType="end"/>
          </w:r>
        </w:p>
      </w:sdtContent>
    </w:sdt>
    <w:p w:rsidR="00363017" w:rsidRPr="005D0E65" w:rsidRDefault="00363017" w:rsidP="00F243D8">
      <w:pPr>
        <w:rPr>
          <w:rFonts w:ascii="Times New Roman" w:hAnsi="Times New Roman" w:cs="Times New Roman"/>
          <w:szCs w:val="24"/>
        </w:rPr>
      </w:pPr>
    </w:p>
    <w:p w:rsidR="00363017" w:rsidRPr="005D0E65" w:rsidRDefault="00363017" w:rsidP="006770B9">
      <w:pPr>
        <w:pStyle w:val="Heading1"/>
      </w:pPr>
      <w:bookmarkStart w:id="1" w:name="_Toc496263278"/>
      <w:r w:rsidRPr="005D0E65">
        <w:lastRenderedPageBreak/>
        <w:t>Test Plan</w:t>
      </w:r>
      <w:bookmarkEnd w:id="1"/>
    </w:p>
    <w:p w:rsidR="00363017" w:rsidRPr="005D0E65" w:rsidRDefault="00363017" w:rsidP="00F243D8">
      <w:pPr>
        <w:rPr>
          <w:rFonts w:ascii="Times New Roman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he car class contains three constructers and 19 methods, which including 8 mutators and 8 accessors.</w:t>
      </w:r>
      <w:r w:rsidR="00D754FB" w:rsidRPr="005D0E65">
        <w:rPr>
          <w:rFonts w:ascii="Times New Roman" w:eastAsiaTheme="minorEastAsia" w:hAnsi="Times New Roman" w:cs="Times New Roman"/>
          <w:szCs w:val="24"/>
        </w:rPr>
        <w:t xml:space="preserve"> I design positive test and nagetive test for every </w:t>
      </w:r>
      <w:r w:rsidR="00BC3FED" w:rsidRPr="005D0E65">
        <w:rPr>
          <w:rFonts w:ascii="Times New Roman" w:eastAsiaTheme="minorEastAsia" w:hAnsi="Times New Roman" w:cs="Times New Roman"/>
          <w:szCs w:val="24"/>
        </w:rPr>
        <w:t>mutators</w:t>
      </w:r>
      <w:r w:rsidR="00D754FB" w:rsidRPr="005D0E65">
        <w:rPr>
          <w:rFonts w:ascii="Times New Roman" w:eastAsiaTheme="minorEastAsia" w:hAnsi="Times New Roman" w:cs="Times New Roman"/>
          <w:szCs w:val="24"/>
        </w:rPr>
        <w:t xml:space="preserve"> in this test strategy. For every test unit, the </w:t>
      </w:r>
      <w:r w:rsidR="00D754FB" w:rsidRPr="005D0E65">
        <w:rPr>
          <w:rFonts w:ascii="Times New Roman" w:hAnsi="Times New Roman" w:cs="Times New Roman"/>
          <w:szCs w:val="24"/>
        </w:rPr>
        <w:t>test data, expected result and actual results have been recorded.</w:t>
      </w:r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</w:p>
    <w:p w:rsidR="00786B64" w:rsidRPr="00A903B3" w:rsidRDefault="00786B64" w:rsidP="00F243D8">
      <w:pPr>
        <w:pStyle w:val="Heading2"/>
        <w:rPr>
          <w:rFonts w:ascii="Times New Roman" w:hAnsi="Times New Roman" w:cs="Times New Roman"/>
          <w:sz w:val="30"/>
          <w:szCs w:val="30"/>
        </w:rPr>
      </w:pPr>
      <w:bookmarkStart w:id="2" w:name="_Toc496263279"/>
      <w:r w:rsidRPr="00A903B3">
        <w:rPr>
          <w:rFonts w:ascii="Times New Roman" w:hAnsi="Times New Roman" w:cs="Times New Roman"/>
          <w:sz w:val="30"/>
          <w:szCs w:val="30"/>
        </w:rPr>
        <w:t>Test steps</w:t>
      </w:r>
      <w:bookmarkEnd w:id="2"/>
    </w:p>
    <w:p w:rsidR="00786B64" w:rsidRPr="005D0E65" w:rsidRDefault="00786B64" w:rsidP="00F243D8">
      <w:pPr>
        <w:rPr>
          <w:rFonts w:ascii="Times New Roman" w:hAnsi="Times New Roman" w:cs="Times New Roman"/>
          <w:szCs w:val="24"/>
        </w:rPr>
      </w:pPr>
      <w:r w:rsidRPr="005D0E65">
        <w:rPr>
          <w:rFonts w:ascii="Times New Roman" w:hAnsi="Times New Roman" w:cs="Times New Roman"/>
          <w:szCs w:val="24"/>
        </w:rPr>
        <w:t>Create a car object with the default constructor.</w:t>
      </w:r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szCs w:val="24"/>
        </w:rPr>
        <w:t>Create car objects with all non-default constructors.</w:t>
      </w:r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szCs w:val="24"/>
        </w:rPr>
        <w:t>Test all the get methods.</w:t>
      </w:r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szCs w:val="24"/>
        </w:rPr>
        <w:t>Test all the set methods.</w:t>
      </w:r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szCs w:val="24"/>
        </w:rPr>
        <w:t xml:space="preserve">Test the </w:t>
      </w:r>
      <w:r w:rsidR="00A903B3">
        <w:rPr>
          <w:rFonts w:ascii="Times New Roman" w:hAnsi="Times New Roman" w:cs="Times New Roman"/>
          <w:szCs w:val="24"/>
        </w:rPr>
        <w:t>other</w:t>
      </w:r>
      <w:r w:rsidRPr="005D0E65">
        <w:rPr>
          <w:rFonts w:ascii="Times New Roman" w:hAnsi="Times New Roman" w:cs="Times New Roman"/>
          <w:szCs w:val="24"/>
        </w:rPr>
        <w:t xml:space="preserve"> method.</w:t>
      </w:r>
    </w:p>
    <w:p w:rsidR="00786B64" w:rsidRPr="006770B9" w:rsidRDefault="00F243D8" w:rsidP="006770B9">
      <w:pPr>
        <w:pStyle w:val="Heading1"/>
      </w:pPr>
      <w:bookmarkStart w:id="3" w:name="_Toc496263280"/>
      <w:r w:rsidRPr="006770B9">
        <w:lastRenderedPageBreak/>
        <w:t>Actu</w:t>
      </w:r>
      <w:r w:rsidR="00786B64" w:rsidRPr="006770B9">
        <w:t>al test</w:t>
      </w:r>
      <w:bookmarkEnd w:id="3"/>
    </w:p>
    <w:p w:rsidR="00786B64" w:rsidRPr="00A903B3" w:rsidRDefault="00786B64" w:rsidP="00F243D8">
      <w:pPr>
        <w:pStyle w:val="Heading2"/>
        <w:rPr>
          <w:rFonts w:ascii="Times New Roman" w:hAnsi="Times New Roman" w:cs="Times New Roman"/>
          <w:sz w:val="30"/>
          <w:szCs w:val="30"/>
        </w:rPr>
      </w:pPr>
      <w:bookmarkStart w:id="4" w:name="_Toc496263281"/>
      <w:r w:rsidRPr="00A903B3">
        <w:rPr>
          <w:rFonts w:ascii="Times New Roman" w:hAnsi="Times New Roman" w:cs="Times New Roman"/>
          <w:sz w:val="30"/>
          <w:szCs w:val="30"/>
        </w:rPr>
        <w:t>Test constructors</w:t>
      </w:r>
      <w:bookmarkEnd w:id="4"/>
    </w:p>
    <w:p w:rsidR="00786B64" w:rsidRPr="005D0E65" w:rsidRDefault="00786B64" w:rsidP="00F243D8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5" w:name="_Toc496263282"/>
      <w:r w:rsidRPr="005D0E65">
        <w:rPr>
          <w:rFonts w:ascii="Times New Roman" w:eastAsiaTheme="minorEastAsia" w:hAnsi="Times New Roman" w:cs="Times New Roman"/>
          <w:sz w:val="24"/>
          <w:szCs w:val="24"/>
        </w:rPr>
        <w:t>Default constructor</w:t>
      </w:r>
      <w:bookmarkEnd w:id="5"/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no input</w:t>
      </w:r>
    </w:p>
    <w:p w:rsidR="00786B64" w:rsidRPr="005D0E65" w:rsidRDefault="00786B64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carReg = ""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yearMade = 2017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ake = ""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odel = ""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price = 0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1 = ""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2 = "";</w:t>
      </w:r>
    </w:p>
    <w:p w:rsidR="00363017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3 = "";</w:t>
      </w: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E271E5" w:rsidRPr="005D0E65" w:rsidRDefault="00E271E5" w:rsidP="00F243D8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39B952A6" wp14:editId="65996E21">
            <wp:extent cx="4038600" cy="30194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E1E" w:rsidRPr="005D0E65" w:rsidRDefault="00847E1E" w:rsidP="00F243D8">
      <w:pPr>
        <w:rPr>
          <w:rFonts w:ascii="Times New Roman" w:eastAsiaTheme="minorEastAsia" w:hAnsi="Times New Roman" w:cs="Times New Roman"/>
          <w:szCs w:val="24"/>
        </w:rPr>
      </w:pPr>
    </w:p>
    <w:p w:rsidR="00F243D8" w:rsidRPr="005D0E65" w:rsidRDefault="00F243D8" w:rsidP="00F243D8">
      <w:pPr>
        <w:rPr>
          <w:rFonts w:ascii="Times New Roman" w:eastAsiaTheme="minorEastAsia" w:hAnsi="Times New Roman" w:cs="Times New Roman"/>
          <w:szCs w:val="24"/>
        </w:rPr>
      </w:pPr>
    </w:p>
    <w:p w:rsidR="00847E1E" w:rsidRPr="005D0E65" w:rsidRDefault="00847E1E" w:rsidP="00847E1E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6" w:name="_Toc496263283"/>
      <w:r w:rsidRPr="005D0E65">
        <w:rPr>
          <w:rFonts w:ascii="Times New Roman" w:eastAsiaTheme="minorEastAsia" w:hAnsi="Times New Roman" w:cs="Times New Roman"/>
          <w:sz w:val="24"/>
          <w:szCs w:val="24"/>
        </w:rPr>
        <w:t>Constructor with one parameter (carReg)</w:t>
      </w:r>
      <w:bookmarkEnd w:id="6"/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Test data: </w:t>
      </w:r>
    </w:p>
    <w:p w:rsidR="0029142B" w:rsidRPr="005D0E65" w:rsidRDefault="0029142B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ab/>
        <w:t>CarReg: "</w:t>
      </w:r>
      <w:r w:rsidR="00EE5915" w:rsidRPr="005D0E65">
        <w:rPr>
          <w:rFonts w:ascii="Times New Roman" w:eastAsiaTheme="minorEastAsia" w:hAnsi="Times New Roman" w:cs="Times New Roman"/>
          <w:szCs w:val="24"/>
        </w:rPr>
        <w:t>mater</w:t>
      </w:r>
      <w:r w:rsidRPr="005D0E65">
        <w:rPr>
          <w:rFonts w:ascii="Times New Roman" w:eastAsiaTheme="minorEastAsia" w:hAnsi="Times New Roman" w:cs="Times New Roman"/>
          <w:szCs w:val="24"/>
        </w:rPr>
        <w:t>"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lastRenderedPageBreak/>
        <w:t>carReg = "</w:t>
      </w:r>
      <w:r w:rsidR="0029142B" w:rsidRPr="005D0E65">
        <w:rPr>
          <w:rFonts w:ascii="Times New Roman" w:eastAsiaTheme="minorEastAsia" w:hAnsi="Times New Roman" w:cs="Times New Roman"/>
          <w:szCs w:val="24"/>
        </w:rPr>
        <w:t xml:space="preserve"> </w:t>
      </w:r>
      <w:r w:rsidR="00EE5915" w:rsidRPr="005D0E65">
        <w:rPr>
          <w:rFonts w:ascii="Times New Roman" w:eastAsiaTheme="minorEastAsia" w:hAnsi="Times New Roman" w:cs="Times New Roman"/>
          <w:szCs w:val="24"/>
        </w:rPr>
        <w:t xml:space="preserve">mater </w:t>
      </w:r>
      <w:r w:rsidRPr="005D0E65">
        <w:rPr>
          <w:rFonts w:ascii="Times New Roman" w:eastAsiaTheme="minorEastAsia" w:hAnsi="Times New Roman" w:cs="Times New Roman"/>
          <w:szCs w:val="24"/>
        </w:rPr>
        <w:t>"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yearMade = 2017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ake = ""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odel = ""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price = 0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1 = ""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2 = ""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3 = "";</w:t>
      </w:r>
    </w:p>
    <w:p w:rsidR="00847E1E" w:rsidRPr="005D0E65" w:rsidRDefault="00847E1E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E271E5" w:rsidRPr="005D0E65" w:rsidRDefault="00E271E5" w:rsidP="00847E1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7614E20" wp14:editId="59C8A1BC">
            <wp:extent cx="4038600" cy="3019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E1E" w:rsidRPr="005D0E65" w:rsidRDefault="00847E1E" w:rsidP="00F243D8">
      <w:pPr>
        <w:rPr>
          <w:rFonts w:ascii="Times New Roman" w:eastAsiaTheme="minorEastAsia" w:hAnsi="Times New Roman" w:cs="Times New Roman"/>
          <w:szCs w:val="24"/>
        </w:rPr>
      </w:pPr>
    </w:p>
    <w:p w:rsidR="0029142B" w:rsidRPr="005D0E65" w:rsidRDefault="0029142B" w:rsidP="00F243D8">
      <w:pPr>
        <w:rPr>
          <w:rFonts w:ascii="Times New Roman" w:eastAsiaTheme="minorEastAsia" w:hAnsi="Times New Roman" w:cs="Times New Roman"/>
          <w:szCs w:val="24"/>
        </w:rPr>
      </w:pPr>
    </w:p>
    <w:p w:rsidR="0029142B" w:rsidRPr="005D0E65" w:rsidRDefault="0029142B" w:rsidP="0029142B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7" w:name="_Toc496263284"/>
      <w:r w:rsidRPr="005D0E65">
        <w:rPr>
          <w:rFonts w:ascii="Times New Roman" w:eastAsiaTheme="minorEastAsia" w:hAnsi="Times New Roman" w:cs="Times New Roman"/>
          <w:sz w:val="24"/>
          <w:szCs w:val="24"/>
        </w:rPr>
        <w:t>Constructor with eight parameters</w:t>
      </w:r>
      <w:bookmarkEnd w:id="7"/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Test data: </w:t>
      </w:r>
    </w:p>
    <w:p w:rsidR="0029142B" w:rsidRPr="005D0E65" w:rsidRDefault="0029142B" w:rsidP="0029142B">
      <w:pPr>
        <w:ind w:firstLineChars="150" w:firstLine="360"/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carReg = " </w:t>
      </w:r>
      <w:r w:rsidR="00EE5915" w:rsidRPr="005D0E65">
        <w:rPr>
          <w:rFonts w:ascii="Times New Roman" w:eastAsiaTheme="minorEastAsia" w:hAnsi="Times New Roman" w:cs="Times New Roman"/>
          <w:szCs w:val="24"/>
        </w:rPr>
        <w:t>McQ</w:t>
      </w:r>
      <w:r w:rsidRPr="005D0E65">
        <w:rPr>
          <w:rFonts w:ascii="Times New Roman" w:eastAsiaTheme="minorEastAsia" w:hAnsi="Times New Roman" w:cs="Times New Roman"/>
          <w:szCs w:val="24"/>
        </w:rPr>
        <w:t xml:space="preserve"> 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yearMade = </w:t>
      </w:r>
      <w:r w:rsidR="00EE5915" w:rsidRPr="005D0E65">
        <w:rPr>
          <w:rFonts w:ascii="Times New Roman" w:eastAsiaTheme="minorEastAsia" w:hAnsi="Times New Roman" w:cs="Times New Roman"/>
          <w:szCs w:val="24"/>
        </w:rPr>
        <w:t>2017</w:t>
      </w:r>
      <w:r w:rsidRPr="005D0E65">
        <w:rPr>
          <w:rFonts w:ascii="Times New Roman" w:eastAsiaTheme="minorEastAsia" w:hAnsi="Times New Roman" w:cs="Times New Roman"/>
          <w:szCs w:val="24"/>
        </w:rPr>
        <w:t>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ake = "bmw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odel = "</w:t>
      </w:r>
      <w:r w:rsidR="00EE5915" w:rsidRPr="005D0E65">
        <w:rPr>
          <w:rFonts w:ascii="Times New Roman" w:eastAsiaTheme="minorEastAsia" w:hAnsi="Times New Roman" w:cs="Times New Roman"/>
          <w:szCs w:val="24"/>
        </w:rPr>
        <w:t>116d</w:t>
      </w:r>
      <w:r w:rsidRPr="005D0E65">
        <w:rPr>
          <w:rFonts w:ascii="Times New Roman" w:eastAsiaTheme="minorEastAsia" w:hAnsi="Times New Roman" w:cs="Times New Roman"/>
          <w:szCs w:val="24"/>
        </w:rPr>
        <w:t>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price = </w:t>
      </w:r>
      <w:r w:rsidR="00EE5915" w:rsidRPr="005D0E65">
        <w:rPr>
          <w:rFonts w:ascii="Times New Roman" w:eastAsiaTheme="minorEastAsia" w:hAnsi="Times New Roman" w:cs="Times New Roman"/>
          <w:szCs w:val="24"/>
        </w:rPr>
        <w:t>50000</w:t>
      </w:r>
      <w:r w:rsidRPr="005D0E65">
        <w:rPr>
          <w:rFonts w:ascii="Times New Roman" w:eastAsiaTheme="minorEastAsia" w:hAnsi="Times New Roman" w:cs="Times New Roman"/>
          <w:szCs w:val="24"/>
        </w:rPr>
        <w:t>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1 = "</w:t>
      </w:r>
      <w:r w:rsidR="00EE5915" w:rsidRPr="005D0E65">
        <w:rPr>
          <w:rFonts w:ascii="Times New Roman" w:eastAsiaTheme="minorEastAsia" w:hAnsi="Times New Roman" w:cs="Times New Roman"/>
          <w:szCs w:val="24"/>
        </w:rPr>
        <w:t>red</w:t>
      </w:r>
      <w:r w:rsidRPr="005D0E65">
        <w:rPr>
          <w:rFonts w:ascii="Times New Roman" w:eastAsiaTheme="minorEastAsia" w:hAnsi="Times New Roman" w:cs="Times New Roman"/>
          <w:szCs w:val="24"/>
        </w:rPr>
        <w:t>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2 = "</w:t>
      </w:r>
      <w:r w:rsidR="00EE5915" w:rsidRPr="005D0E65">
        <w:rPr>
          <w:rFonts w:ascii="Times New Roman" w:eastAsiaTheme="minorEastAsia" w:hAnsi="Times New Roman" w:cs="Times New Roman"/>
          <w:szCs w:val="24"/>
        </w:rPr>
        <w:t>white</w:t>
      </w:r>
      <w:r w:rsidRPr="005D0E65">
        <w:rPr>
          <w:rFonts w:ascii="Times New Roman" w:eastAsiaTheme="minorEastAsia" w:hAnsi="Times New Roman" w:cs="Times New Roman"/>
          <w:szCs w:val="24"/>
        </w:rPr>
        <w:t>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3 = "</w:t>
      </w:r>
      <w:r w:rsidR="00EE5915" w:rsidRPr="005D0E65">
        <w:rPr>
          <w:rFonts w:ascii="Times New Roman" w:eastAsiaTheme="minorEastAsia" w:hAnsi="Times New Roman" w:cs="Times New Roman"/>
          <w:szCs w:val="24"/>
        </w:rPr>
        <w:t>yellow</w:t>
      </w:r>
      <w:r w:rsidRPr="005D0E65">
        <w:rPr>
          <w:rFonts w:ascii="Times New Roman" w:eastAsiaTheme="minorEastAsia" w:hAnsi="Times New Roman" w:cs="Times New Roman"/>
          <w:szCs w:val="24"/>
        </w:rPr>
        <w:t>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p w:rsidR="00EE5915" w:rsidRPr="005D0E65" w:rsidRDefault="00EE5915" w:rsidP="00EE5915">
      <w:pPr>
        <w:ind w:firstLineChars="150" w:firstLine="360"/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carReg = " McQ "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yearMade = 2017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ake = "bmw"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arModel = "116d"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lastRenderedPageBreak/>
        <w:t xml:space="preserve">   price = 50000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1 = "red"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2 = "</w:t>
      </w:r>
      <w:r w:rsidR="00E271E5" w:rsidRPr="005D0E65">
        <w:rPr>
          <w:rFonts w:ascii="Times New Roman" w:eastAsiaTheme="minorEastAsia" w:hAnsi="Times New Roman" w:cs="Times New Roman"/>
          <w:szCs w:val="24"/>
        </w:rPr>
        <w:t>w</w:t>
      </w:r>
      <w:r w:rsidRPr="005D0E65">
        <w:rPr>
          <w:rFonts w:ascii="Times New Roman" w:eastAsiaTheme="minorEastAsia" w:hAnsi="Times New Roman" w:cs="Times New Roman"/>
          <w:szCs w:val="24"/>
        </w:rPr>
        <w:t>i</w:t>
      </w:r>
      <w:r w:rsidR="00E271E5" w:rsidRPr="005D0E65">
        <w:rPr>
          <w:rFonts w:ascii="Times New Roman" w:eastAsiaTheme="minorEastAsia" w:hAnsi="Times New Roman" w:cs="Times New Roman"/>
          <w:szCs w:val="24"/>
        </w:rPr>
        <w:t>h</w:t>
      </w:r>
      <w:r w:rsidRPr="005D0E65">
        <w:rPr>
          <w:rFonts w:ascii="Times New Roman" w:eastAsiaTheme="minorEastAsia" w:hAnsi="Times New Roman" w:cs="Times New Roman"/>
          <w:szCs w:val="24"/>
        </w:rPr>
        <w:t>te";</w:t>
      </w:r>
    </w:p>
    <w:p w:rsidR="00EE5915" w:rsidRPr="005D0E65" w:rsidRDefault="00EE5915" w:rsidP="00EE591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   colour3 = "yellow";</w:t>
      </w:r>
    </w:p>
    <w:p w:rsidR="0029142B" w:rsidRPr="005D0E65" w:rsidRDefault="0029142B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E271E5" w:rsidRPr="005D0E65" w:rsidRDefault="00E271E5" w:rsidP="0029142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1254E5C" wp14:editId="00FE0196">
            <wp:extent cx="4038600" cy="30194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42B" w:rsidRPr="005D0E65" w:rsidRDefault="0029142B" w:rsidP="00F243D8">
      <w:pPr>
        <w:rPr>
          <w:rFonts w:ascii="Times New Roman" w:eastAsiaTheme="minorEastAsia" w:hAnsi="Times New Roman" w:cs="Times New Roman"/>
          <w:szCs w:val="24"/>
        </w:rPr>
      </w:pPr>
    </w:p>
    <w:p w:rsidR="002B3731" w:rsidRPr="005D0E65" w:rsidRDefault="002B3731" w:rsidP="00F243D8">
      <w:pPr>
        <w:rPr>
          <w:rFonts w:ascii="Times New Roman" w:eastAsiaTheme="minorEastAsia" w:hAnsi="Times New Roman" w:cs="Times New Roman"/>
          <w:szCs w:val="24"/>
        </w:rPr>
      </w:pPr>
    </w:p>
    <w:p w:rsidR="00FE64F1" w:rsidRPr="00E87CEE" w:rsidRDefault="002B3731" w:rsidP="00FE64F1">
      <w:pPr>
        <w:pStyle w:val="Heading2"/>
        <w:rPr>
          <w:rFonts w:ascii="Times New Roman" w:hAnsi="Times New Roman" w:cs="Times New Roman"/>
          <w:sz w:val="30"/>
          <w:szCs w:val="30"/>
        </w:rPr>
      </w:pPr>
      <w:bookmarkStart w:id="8" w:name="_Toc496263285"/>
      <w:r w:rsidRPr="00E87CEE">
        <w:rPr>
          <w:rFonts w:ascii="Times New Roman" w:hAnsi="Times New Roman" w:cs="Times New Roman"/>
          <w:sz w:val="30"/>
          <w:szCs w:val="30"/>
        </w:rPr>
        <w:t xml:space="preserve">Test </w:t>
      </w:r>
      <w:r w:rsidR="003941C8" w:rsidRPr="00E87CEE">
        <w:rPr>
          <w:rFonts w:ascii="Times New Roman" w:hAnsi="Times New Roman" w:cs="Times New Roman"/>
          <w:sz w:val="30"/>
          <w:szCs w:val="30"/>
        </w:rPr>
        <w:t>accessor</w:t>
      </w:r>
      <w:r w:rsidR="002C097D" w:rsidRPr="00E87CEE">
        <w:rPr>
          <w:rFonts w:ascii="Times New Roman" w:hAnsi="Times New Roman" w:cs="Times New Roman"/>
          <w:sz w:val="30"/>
          <w:szCs w:val="30"/>
        </w:rPr>
        <w:t>s</w:t>
      </w:r>
      <w:bookmarkEnd w:id="8"/>
    </w:p>
    <w:p w:rsidR="003941C8" w:rsidRPr="005D0E65" w:rsidRDefault="00FE64F1" w:rsidP="00FE64F1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9" w:name="_Toc496263286"/>
      <w:r w:rsidRPr="005D0E65">
        <w:rPr>
          <w:rFonts w:ascii="Times New Roman" w:eastAsiaTheme="minorEastAsia" w:hAnsi="Times New Roman" w:cs="Times New Roman"/>
          <w:sz w:val="24"/>
          <w:szCs w:val="24"/>
        </w:rPr>
        <w:t>getCarMake()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E64F1" w:rsidRPr="005D0E65" w:rsidTr="00FE64F1"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E64F1" w:rsidRPr="005D0E65" w:rsidTr="00FE64F1"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E64F1" w:rsidRPr="005D0E65" w:rsidTr="00FE64F1"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E64F1" w:rsidRPr="005D0E65" w:rsidTr="00FE64F1"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FE64F1" w:rsidRPr="005D0E65" w:rsidRDefault="00FE64F1" w:rsidP="00FE64F1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bwm”</w:t>
            </w:r>
          </w:p>
        </w:tc>
      </w:tr>
    </w:tbl>
    <w:p w:rsidR="00FE64F1" w:rsidRPr="005D0E65" w:rsidRDefault="00FE64F1" w:rsidP="00FE64F1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</w:p>
    <w:p w:rsidR="00FE64F1" w:rsidRPr="005D0E65" w:rsidRDefault="00356CC2" w:rsidP="00FE64F1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C937E9C" wp14:editId="0BCA7B8C">
            <wp:extent cx="5731510" cy="1693545"/>
            <wp:effectExtent l="0" t="0" r="2540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731" w:rsidRPr="005D0E65" w:rsidRDefault="002B3731" w:rsidP="002B3731">
      <w:pPr>
        <w:rPr>
          <w:rFonts w:ascii="Times New Roman" w:eastAsiaTheme="minorEastAsia" w:hAnsi="Times New Roman" w:cs="Times New Roman"/>
          <w:szCs w:val="24"/>
        </w:rPr>
      </w:pPr>
    </w:p>
    <w:p w:rsidR="002B3731" w:rsidRPr="005D0E65" w:rsidRDefault="00F642D5" w:rsidP="00F642D5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0" w:name="_Toc496263287"/>
      <w:r w:rsidRPr="005D0E65">
        <w:rPr>
          <w:rFonts w:ascii="Times New Roman" w:eastAsiaTheme="minorEastAsia" w:hAnsi="Times New Roman" w:cs="Times New Roman"/>
          <w:sz w:val="24"/>
          <w:szCs w:val="24"/>
        </w:rPr>
        <w:lastRenderedPageBreak/>
        <w:t>GetCarModel()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356CC2" w:rsidRPr="005D0E65">
              <w:rPr>
                <w:rFonts w:ascii="Times New Roman" w:eastAsiaTheme="minorEastAsia" w:hAnsi="Times New Roman" w:cs="Times New Roman"/>
                <w:szCs w:val="24"/>
              </w:rPr>
              <w:t>116d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356CC2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356CC2" w:rsidRPr="005D0E65" w:rsidRDefault="00356CC2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EE8CFAE" wp14:editId="7B4DC1D3">
            <wp:extent cx="5731510" cy="1705610"/>
            <wp:effectExtent l="0" t="0" r="254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5F281BB" wp14:editId="0ACAEBBF">
            <wp:extent cx="9525" cy="9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6E262102" wp14:editId="258F2FC4">
            <wp:extent cx="9525" cy="9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1" w:name="_Toc496263288"/>
      <w:r w:rsidRPr="005D0E65">
        <w:rPr>
          <w:rFonts w:ascii="Times New Roman" w:eastAsiaTheme="minorEastAsia" w:hAnsi="Times New Roman" w:cs="Times New Roman"/>
          <w:sz w:val="24"/>
          <w:szCs w:val="24"/>
        </w:rPr>
        <w:t>GetCarReg()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356CC2" w:rsidRPr="005D0E65">
              <w:rPr>
                <w:rFonts w:ascii="Times New Roman" w:eastAsiaTheme="minorEastAsia" w:hAnsi="Times New Roman" w:cs="Times New Roman"/>
                <w:szCs w:val="24"/>
              </w:rPr>
              <w:t>mater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M</w:t>
            </w:r>
            <w:r w:rsidR="00356CC2" w:rsidRPr="005D0E65">
              <w:rPr>
                <w:rFonts w:ascii="Times New Roman" w:eastAsiaTheme="minorEastAsia" w:hAnsi="Times New Roman" w:cs="Times New Roman"/>
                <w:szCs w:val="24"/>
              </w:rPr>
              <w:t>cQ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356CC2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356CC2" w:rsidRPr="005D0E65" w:rsidRDefault="00356CC2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59A0E96" wp14:editId="6AE09234">
            <wp:extent cx="5731510" cy="171640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rPr>
          <w:rFonts w:ascii="Times New Roman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 </w:t>
      </w:r>
    </w:p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</w:p>
    <w:p w:rsidR="00F642D5" w:rsidRPr="005D0E65" w:rsidRDefault="00F642D5" w:rsidP="00F642D5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2" w:name="_Toc496263289"/>
      <w:r w:rsidRPr="005D0E65">
        <w:rPr>
          <w:rFonts w:ascii="Times New Roman" w:eastAsiaTheme="minorEastAsia" w:hAnsi="Times New Roman" w:cs="Times New Roman"/>
          <w:sz w:val="24"/>
          <w:szCs w:val="24"/>
        </w:rPr>
        <w:t>GetColour1()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lastRenderedPageBreak/>
              <w:t>car3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A07723" w:rsidRPr="005D0E65">
              <w:rPr>
                <w:rFonts w:ascii="Times New Roman" w:eastAsiaTheme="minorEastAsia" w:hAnsi="Times New Roman" w:cs="Times New Roman"/>
                <w:szCs w:val="24"/>
              </w:rPr>
              <w:t>red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A07723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A07723" w:rsidRPr="005D0E65" w:rsidRDefault="00A07723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D0B2443" wp14:editId="3ACA5E5C">
            <wp:extent cx="5731510" cy="1705610"/>
            <wp:effectExtent l="0" t="0" r="254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</w:p>
    <w:p w:rsidR="00F642D5" w:rsidRPr="005D0E65" w:rsidRDefault="00F642D5" w:rsidP="00F642D5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3" w:name="_Toc496263290"/>
      <w:r w:rsidRPr="005D0E65">
        <w:rPr>
          <w:rFonts w:ascii="Times New Roman" w:eastAsiaTheme="minorEastAsia" w:hAnsi="Times New Roman" w:cs="Times New Roman"/>
          <w:sz w:val="24"/>
          <w:szCs w:val="24"/>
        </w:rPr>
        <w:t>GetColour2()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BC7D42" w:rsidRPr="005D0E65">
              <w:rPr>
                <w:rFonts w:ascii="Times New Roman" w:eastAsiaTheme="minorEastAsia" w:hAnsi="Times New Roman" w:cs="Times New Roman"/>
                <w:szCs w:val="24"/>
              </w:rPr>
              <w:t>wihte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BC7D42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BC7D42" w:rsidRPr="005D0E65" w:rsidRDefault="00BC7D42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26A30460" wp14:editId="44104D3D">
            <wp:extent cx="5731510" cy="1705610"/>
            <wp:effectExtent l="0" t="0" r="2540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rPr>
          <w:rFonts w:ascii="Times New Roman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 </w:t>
      </w:r>
    </w:p>
    <w:p w:rsidR="00F642D5" w:rsidRPr="005D0E65" w:rsidRDefault="00F642D5" w:rsidP="00F642D5">
      <w:pPr>
        <w:rPr>
          <w:rFonts w:ascii="Times New Roman" w:hAnsi="Times New Roman" w:cs="Times New Roman"/>
          <w:noProof/>
          <w:szCs w:val="24"/>
        </w:rPr>
      </w:pPr>
    </w:p>
    <w:p w:rsidR="00F642D5" w:rsidRPr="005D0E65" w:rsidRDefault="00F642D5" w:rsidP="00F642D5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4" w:name="_Toc496263291"/>
      <w:r w:rsidRPr="005D0E65">
        <w:rPr>
          <w:rFonts w:ascii="Times New Roman" w:eastAsiaTheme="minorEastAsia" w:hAnsi="Times New Roman" w:cs="Times New Roman"/>
          <w:sz w:val="24"/>
          <w:szCs w:val="24"/>
        </w:rPr>
        <w:t>GetColour3()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BC7D42" w:rsidRPr="005D0E65">
              <w:rPr>
                <w:rFonts w:ascii="Times New Roman" w:eastAsiaTheme="minorEastAsia" w:hAnsi="Times New Roman" w:cs="Times New Roman"/>
                <w:szCs w:val="24"/>
              </w:rPr>
              <w:t>yellow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BC7D42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BC7D42" w:rsidRPr="005D0E65" w:rsidRDefault="00BC7D42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034E0C31" wp14:editId="58E52A8D">
            <wp:extent cx="5731510" cy="169989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rPr>
          <w:rFonts w:ascii="Times New Roman" w:eastAsiaTheme="minorEastAsia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 </w:t>
      </w:r>
    </w:p>
    <w:p w:rsidR="00F642D5" w:rsidRPr="005D0E65" w:rsidRDefault="00F642D5" w:rsidP="00F642D5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15" w:name="_Toc496263292"/>
      <w:r w:rsidRPr="005D0E65">
        <w:rPr>
          <w:rFonts w:ascii="Times New Roman" w:hAnsi="Times New Roman" w:cs="Times New Roman"/>
          <w:noProof/>
          <w:sz w:val="24"/>
          <w:szCs w:val="24"/>
        </w:rPr>
        <w:t>GetPrice()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</w:tr>
      <w:tr w:rsidR="00F642D5" w:rsidRPr="005D0E65" w:rsidTr="0025774B">
        <w:tc>
          <w:tcPr>
            <w:tcW w:w="4508" w:type="dxa"/>
          </w:tcPr>
          <w:p w:rsidR="00F642D5" w:rsidRPr="005D0E65" w:rsidRDefault="00F642D5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F642D5" w:rsidRPr="005D0E65" w:rsidRDefault="00BC7D42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50000</w:t>
            </w:r>
          </w:p>
        </w:tc>
      </w:tr>
    </w:tbl>
    <w:p w:rsidR="00F642D5" w:rsidRPr="005D0E65" w:rsidRDefault="00F642D5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BC7D42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BC7D42" w:rsidRPr="005D0E65" w:rsidRDefault="00BC7D42" w:rsidP="00F642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4C66B4B" wp14:editId="2D45B856">
            <wp:extent cx="5731510" cy="1684020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D5" w:rsidRPr="005D0E65" w:rsidRDefault="00F642D5" w:rsidP="00F642D5">
      <w:pPr>
        <w:rPr>
          <w:rFonts w:ascii="Times New Roman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 </w:t>
      </w:r>
    </w:p>
    <w:p w:rsidR="00D27860" w:rsidRPr="005D0E65" w:rsidRDefault="00D27860" w:rsidP="00F642D5">
      <w:pPr>
        <w:rPr>
          <w:rFonts w:ascii="Times New Roman" w:hAnsi="Times New Roman" w:cs="Times New Roman"/>
          <w:noProof/>
          <w:szCs w:val="24"/>
        </w:rPr>
      </w:pPr>
    </w:p>
    <w:p w:rsidR="00D27860" w:rsidRPr="005D0E65" w:rsidRDefault="00D27860" w:rsidP="00D27860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16" w:name="_Toc496263293"/>
      <w:r w:rsidRPr="005D0E65">
        <w:rPr>
          <w:rFonts w:ascii="Times New Roman" w:hAnsi="Times New Roman" w:cs="Times New Roman"/>
          <w:noProof/>
          <w:sz w:val="24"/>
          <w:szCs w:val="24"/>
        </w:rPr>
        <w:t>GetYearMade()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7860" w:rsidRPr="005D0E65" w:rsidTr="0025774B"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Test data</w:t>
            </w:r>
          </w:p>
        </w:tc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Expected result</w:t>
            </w:r>
          </w:p>
        </w:tc>
      </w:tr>
      <w:tr w:rsidR="00D27860" w:rsidRPr="005D0E65" w:rsidTr="0025774B"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17</w:t>
            </w:r>
          </w:p>
        </w:tc>
      </w:tr>
      <w:tr w:rsidR="00D27860" w:rsidRPr="005D0E65" w:rsidTr="0025774B"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17</w:t>
            </w:r>
          </w:p>
        </w:tc>
      </w:tr>
      <w:tr w:rsidR="00D27860" w:rsidRPr="005D0E65" w:rsidTr="0025774B">
        <w:tc>
          <w:tcPr>
            <w:tcW w:w="4508" w:type="dxa"/>
          </w:tcPr>
          <w:p w:rsidR="00D27860" w:rsidRPr="005D0E65" w:rsidRDefault="00D27860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D27860" w:rsidRPr="005D0E65" w:rsidRDefault="00BC7D42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17</w:t>
            </w:r>
          </w:p>
        </w:tc>
      </w:tr>
    </w:tbl>
    <w:p w:rsidR="00D27860" w:rsidRPr="005D0E65" w:rsidRDefault="00D27860" w:rsidP="00D27860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</w:t>
      </w:r>
      <w:r w:rsidR="00BC7D42" w:rsidRPr="005D0E65">
        <w:rPr>
          <w:rFonts w:ascii="Times New Roman" w:eastAsiaTheme="minorEastAsia" w:hAnsi="Times New Roman" w:cs="Times New Roman"/>
          <w:szCs w:val="24"/>
        </w:rPr>
        <w:t>:</w:t>
      </w:r>
    </w:p>
    <w:p w:rsidR="00BC7D42" w:rsidRPr="005D0E65" w:rsidRDefault="00BC7D42" w:rsidP="00D27860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31444C20" wp14:editId="5C66BBBC">
            <wp:extent cx="5731510" cy="1706245"/>
            <wp:effectExtent l="0" t="0" r="254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FED" w:rsidRPr="005D0E65" w:rsidRDefault="00D27860" w:rsidP="00D27860">
      <w:pPr>
        <w:rPr>
          <w:rFonts w:ascii="Times New Roman" w:eastAsiaTheme="minorEastAsia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</w:t>
      </w:r>
    </w:p>
    <w:p w:rsidR="00BC3FED" w:rsidRPr="00E87CEE" w:rsidRDefault="00BC3FED" w:rsidP="00BC3FED">
      <w:pPr>
        <w:pStyle w:val="Heading2"/>
        <w:rPr>
          <w:rFonts w:ascii="Times New Roman" w:hAnsi="Times New Roman" w:cs="Times New Roman"/>
          <w:sz w:val="30"/>
          <w:szCs w:val="30"/>
        </w:rPr>
      </w:pPr>
      <w:bookmarkStart w:id="17" w:name="_Toc496263294"/>
      <w:r w:rsidRPr="00E87CEE">
        <w:rPr>
          <w:rFonts w:ascii="Times New Roman" w:hAnsi="Times New Roman" w:cs="Times New Roman"/>
          <w:sz w:val="30"/>
          <w:szCs w:val="30"/>
        </w:rPr>
        <w:t>Test mutator</w:t>
      </w:r>
      <w:bookmarkEnd w:id="17"/>
    </w:p>
    <w:p w:rsidR="00BC3FED" w:rsidRPr="005D0E65" w:rsidRDefault="00BC3FED" w:rsidP="00BC3FED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8" w:name="_Toc496263295"/>
      <w:r w:rsidRPr="005D0E65">
        <w:rPr>
          <w:rFonts w:ascii="Times New Roman" w:eastAsiaTheme="minorEastAsia" w:hAnsi="Times New Roman" w:cs="Times New Roman"/>
          <w:sz w:val="24"/>
          <w:szCs w:val="24"/>
        </w:rPr>
        <w:t>SetCarMake()</w:t>
      </w:r>
      <w:bookmarkEnd w:id="18"/>
    </w:p>
    <w:p w:rsidR="00BC3FED" w:rsidRPr="005D0E65" w:rsidRDefault="00054924" w:rsidP="005638A3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</w:t>
      </w:r>
      <w:r w:rsidR="005638A3" w:rsidRPr="005D0E65">
        <w:rPr>
          <w:rFonts w:ascii="Times New Roman" w:hAnsi="Times New Roman" w:cs="Times New Roman"/>
          <w:sz w:val="24"/>
          <w:szCs w:val="24"/>
        </w:rPr>
        <w:t xml:space="preserve"> test</w:t>
      </w:r>
    </w:p>
    <w:p w:rsidR="005638A3" w:rsidRPr="005D0E65" w:rsidRDefault="005638A3" w:rsidP="005638A3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="00054924" w:rsidRPr="005D0E65">
        <w:rPr>
          <w:rFonts w:ascii="Times New Roman" w:eastAsiaTheme="minorEastAsia" w:hAnsi="Times New Roman" w:cs="Times New Roman"/>
          <w:szCs w:val="24"/>
        </w:rPr>
        <w:t>+-*/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5638A3" w:rsidRPr="005D0E65" w:rsidRDefault="005638A3" w:rsidP="005638A3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</w:t>
      </w:r>
      <w:r w:rsidR="00054924" w:rsidRPr="005D0E65">
        <w:rPr>
          <w:rFonts w:ascii="Times New Roman" w:eastAsiaTheme="minorEastAsia" w:hAnsi="Times New Roman" w:cs="Times New Roman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54924" w:rsidRPr="005D0E65" w:rsidTr="00054924">
        <w:tc>
          <w:tcPr>
            <w:tcW w:w="4508" w:type="dxa"/>
          </w:tcPr>
          <w:p w:rsidR="00054924" w:rsidRPr="005D0E65" w:rsidRDefault="00054924" w:rsidP="005638A3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054924" w:rsidRPr="005D0E65" w:rsidRDefault="00054924" w:rsidP="005638A3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054924" w:rsidRPr="005D0E65" w:rsidTr="00054924">
        <w:tc>
          <w:tcPr>
            <w:tcW w:w="4508" w:type="dxa"/>
          </w:tcPr>
          <w:p w:rsidR="00054924" w:rsidRPr="005D0E65" w:rsidRDefault="00054924" w:rsidP="005638A3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054924" w:rsidRPr="005D0E65" w:rsidRDefault="00054924" w:rsidP="005638A3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054924" w:rsidRPr="005D0E65" w:rsidTr="00054924">
        <w:tc>
          <w:tcPr>
            <w:tcW w:w="4508" w:type="dxa"/>
          </w:tcPr>
          <w:p w:rsidR="00054924" w:rsidRPr="005D0E65" w:rsidRDefault="00054924" w:rsidP="005638A3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054924" w:rsidRPr="005D0E65" w:rsidRDefault="00054924" w:rsidP="005638A3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bmw”</w:t>
            </w:r>
          </w:p>
        </w:tc>
      </w:tr>
    </w:tbl>
    <w:p w:rsidR="00054924" w:rsidRPr="005D0E65" w:rsidRDefault="00054924" w:rsidP="005638A3">
      <w:pPr>
        <w:rPr>
          <w:rFonts w:ascii="Times New Roman" w:eastAsiaTheme="minorEastAsia" w:hAnsi="Times New Roman" w:cs="Times New Roman"/>
          <w:szCs w:val="24"/>
        </w:rPr>
      </w:pPr>
    </w:p>
    <w:p w:rsidR="005638A3" w:rsidRPr="005D0E65" w:rsidRDefault="005638A3" w:rsidP="005638A3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054924" w:rsidRPr="005D0E65" w:rsidRDefault="0030034A" w:rsidP="005638A3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35961980" wp14:editId="12FB4583">
            <wp:extent cx="5731510" cy="1411605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4924" w:rsidRPr="005D0E65" w:rsidRDefault="00054924" w:rsidP="00054924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054924" w:rsidRPr="005D0E65" w:rsidRDefault="00054924" w:rsidP="00054924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Toyota”</w:t>
      </w:r>
    </w:p>
    <w:p w:rsidR="00054924" w:rsidRPr="005D0E65" w:rsidRDefault="00054924" w:rsidP="00054924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54924" w:rsidRPr="005D0E65" w:rsidTr="0025774B">
        <w:tc>
          <w:tcPr>
            <w:tcW w:w="4508" w:type="dxa"/>
          </w:tcPr>
          <w:p w:rsidR="00054924" w:rsidRPr="005D0E65" w:rsidRDefault="00054924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054924" w:rsidRPr="005D0E65" w:rsidRDefault="00054924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Toyota”</w:t>
            </w:r>
          </w:p>
        </w:tc>
      </w:tr>
      <w:tr w:rsidR="00054924" w:rsidRPr="005D0E65" w:rsidTr="0025774B">
        <w:tc>
          <w:tcPr>
            <w:tcW w:w="4508" w:type="dxa"/>
          </w:tcPr>
          <w:p w:rsidR="00054924" w:rsidRPr="005D0E65" w:rsidRDefault="00054924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054924" w:rsidRPr="005D0E65" w:rsidRDefault="00054924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Toyota”</w:t>
            </w:r>
          </w:p>
        </w:tc>
      </w:tr>
      <w:tr w:rsidR="00054924" w:rsidRPr="005D0E65" w:rsidTr="0025774B">
        <w:tc>
          <w:tcPr>
            <w:tcW w:w="4508" w:type="dxa"/>
          </w:tcPr>
          <w:p w:rsidR="00054924" w:rsidRPr="005D0E65" w:rsidRDefault="00054924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054924" w:rsidRPr="005D0E65" w:rsidRDefault="00054924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Toyota”</w:t>
            </w:r>
          </w:p>
        </w:tc>
      </w:tr>
    </w:tbl>
    <w:p w:rsidR="00054924" w:rsidRPr="005D0E65" w:rsidRDefault="00054924" w:rsidP="00054924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30034A" w:rsidRPr="005D0E65" w:rsidRDefault="0030034A" w:rsidP="00054924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55C31E32" wp14:editId="10682FF7">
            <wp:extent cx="5731510" cy="1439545"/>
            <wp:effectExtent l="0" t="0" r="254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74B" w:rsidRPr="005D0E65" w:rsidRDefault="0025774B" w:rsidP="00054924">
      <w:pPr>
        <w:rPr>
          <w:rFonts w:ascii="Times New Roman" w:eastAsiaTheme="minorEastAsia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 </w:t>
      </w:r>
    </w:p>
    <w:p w:rsidR="0025774B" w:rsidRPr="005D0E65" w:rsidRDefault="0025774B" w:rsidP="0025774B">
      <w:pPr>
        <w:pStyle w:val="Heading3"/>
        <w:rPr>
          <w:rFonts w:ascii="Times New Roman" w:eastAsiaTheme="minorEastAsia" w:hAnsi="Times New Roman" w:cs="Times New Roman"/>
          <w:sz w:val="24"/>
          <w:szCs w:val="24"/>
        </w:rPr>
      </w:pPr>
      <w:bookmarkStart w:id="19" w:name="_Toc496263296"/>
      <w:r w:rsidRPr="005D0E65">
        <w:rPr>
          <w:rFonts w:ascii="Times New Roman" w:eastAsiaTheme="minorEastAsia" w:hAnsi="Times New Roman" w:cs="Times New Roman"/>
          <w:sz w:val="24"/>
          <w:szCs w:val="24"/>
        </w:rPr>
        <w:t>SetCarModel()</w:t>
      </w:r>
      <w:bookmarkEnd w:id="19"/>
    </w:p>
    <w:p w:rsidR="0025774B" w:rsidRPr="005D0E65" w:rsidRDefault="0025774B" w:rsidP="0025774B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25774B" w:rsidRPr="005D0E65" w:rsidRDefault="0025774B" w:rsidP="0025774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+-*/”</w:t>
      </w:r>
    </w:p>
    <w:p w:rsidR="0025774B" w:rsidRPr="005D0E65" w:rsidRDefault="0025774B" w:rsidP="0025774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5774B" w:rsidRPr="005D0E65" w:rsidTr="0025774B">
        <w:tc>
          <w:tcPr>
            <w:tcW w:w="4508" w:type="dxa"/>
          </w:tcPr>
          <w:p w:rsidR="0025774B" w:rsidRPr="005D0E65" w:rsidRDefault="0025774B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25774B" w:rsidRPr="005D0E65" w:rsidRDefault="0025774B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25774B" w:rsidRPr="005D0E65" w:rsidTr="0025774B">
        <w:tc>
          <w:tcPr>
            <w:tcW w:w="4508" w:type="dxa"/>
          </w:tcPr>
          <w:p w:rsidR="0025774B" w:rsidRPr="005D0E65" w:rsidRDefault="0025774B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25774B" w:rsidRPr="005D0E65" w:rsidRDefault="0025774B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25774B" w:rsidRPr="005D0E65" w:rsidTr="0025774B">
        <w:tc>
          <w:tcPr>
            <w:tcW w:w="4508" w:type="dxa"/>
          </w:tcPr>
          <w:p w:rsidR="0025774B" w:rsidRPr="005D0E65" w:rsidRDefault="0025774B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25774B" w:rsidRPr="005D0E65" w:rsidRDefault="0025774B" w:rsidP="0025774B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30034A" w:rsidRPr="005D0E65">
              <w:rPr>
                <w:rFonts w:ascii="Times New Roman" w:eastAsiaTheme="minorEastAsia" w:hAnsi="Times New Roman" w:cs="Times New Roman"/>
                <w:szCs w:val="24"/>
              </w:rPr>
              <w:t>116d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25774B" w:rsidRPr="005D0E65" w:rsidRDefault="0025774B" w:rsidP="0025774B">
      <w:pPr>
        <w:rPr>
          <w:rFonts w:ascii="Times New Roman" w:eastAsiaTheme="minorEastAsia" w:hAnsi="Times New Roman" w:cs="Times New Roman"/>
          <w:szCs w:val="24"/>
        </w:rPr>
      </w:pPr>
    </w:p>
    <w:p w:rsidR="0025774B" w:rsidRPr="005D0E65" w:rsidRDefault="0025774B" w:rsidP="0025774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30034A" w:rsidRPr="005D0E65" w:rsidRDefault="0030034A" w:rsidP="0025774B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5CC62CDF" wp14:editId="39B44293">
            <wp:extent cx="5731510" cy="1439545"/>
            <wp:effectExtent l="0" t="0" r="254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74B" w:rsidRPr="005D0E65" w:rsidRDefault="0025774B" w:rsidP="00054924">
      <w:pPr>
        <w:rPr>
          <w:rFonts w:ascii="Times New Roman" w:eastAsiaTheme="minorEastAsia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</w:t>
      </w:r>
    </w:p>
    <w:p w:rsidR="0034435A" w:rsidRPr="005D0E65" w:rsidRDefault="0034435A" w:rsidP="0034435A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34435A" w:rsidRPr="005D0E65" w:rsidRDefault="0034435A" w:rsidP="0034435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Corolla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34435A" w:rsidRPr="005D0E65" w:rsidRDefault="0034435A" w:rsidP="0034435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4435A" w:rsidRPr="005D0E65" w:rsidTr="00B72A9A">
        <w:tc>
          <w:tcPr>
            <w:tcW w:w="4508" w:type="dxa"/>
          </w:tcPr>
          <w:p w:rsidR="0034435A" w:rsidRPr="005D0E65" w:rsidRDefault="0034435A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34435A" w:rsidRPr="005D0E65" w:rsidRDefault="0034435A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7473FE" w:rsidRPr="005D0E65">
              <w:rPr>
                <w:rFonts w:ascii="Times New Roman" w:eastAsiaTheme="minorEastAsia" w:hAnsi="Times New Roman" w:cs="Times New Roman"/>
                <w:szCs w:val="24"/>
              </w:rPr>
              <w:t>Corolla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  <w:tr w:rsidR="0034435A" w:rsidRPr="005D0E65" w:rsidTr="00B72A9A">
        <w:tc>
          <w:tcPr>
            <w:tcW w:w="4508" w:type="dxa"/>
          </w:tcPr>
          <w:p w:rsidR="0034435A" w:rsidRPr="005D0E65" w:rsidRDefault="0034435A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34435A" w:rsidRPr="005D0E65" w:rsidRDefault="0034435A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7473FE" w:rsidRPr="005D0E65">
              <w:rPr>
                <w:rFonts w:ascii="Times New Roman" w:eastAsiaTheme="minorEastAsia" w:hAnsi="Times New Roman" w:cs="Times New Roman"/>
                <w:szCs w:val="24"/>
              </w:rPr>
              <w:t>Corolla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  <w:tr w:rsidR="0034435A" w:rsidRPr="005D0E65" w:rsidTr="00B72A9A">
        <w:tc>
          <w:tcPr>
            <w:tcW w:w="4508" w:type="dxa"/>
          </w:tcPr>
          <w:p w:rsidR="0034435A" w:rsidRPr="005D0E65" w:rsidRDefault="0034435A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34435A" w:rsidRPr="005D0E65" w:rsidRDefault="0034435A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="007473FE" w:rsidRPr="005D0E65">
              <w:rPr>
                <w:rFonts w:ascii="Times New Roman" w:eastAsiaTheme="minorEastAsia" w:hAnsi="Times New Roman" w:cs="Times New Roman"/>
                <w:szCs w:val="24"/>
              </w:rPr>
              <w:t>Corolla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34435A" w:rsidRPr="005D0E65" w:rsidRDefault="0034435A" w:rsidP="0034435A">
      <w:pPr>
        <w:rPr>
          <w:rFonts w:ascii="Times New Roman" w:eastAsiaTheme="minorEastAsia" w:hAnsi="Times New Roman" w:cs="Times New Roman"/>
          <w:szCs w:val="24"/>
        </w:rPr>
      </w:pPr>
    </w:p>
    <w:p w:rsidR="0034435A" w:rsidRPr="005D0E65" w:rsidRDefault="0034435A" w:rsidP="0034435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30034A" w:rsidRPr="005D0E65" w:rsidRDefault="0030034A" w:rsidP="0034435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5A4C6F7D" wp14:editId="3FEAC900">
            <wp:extent cx="5731510" cy="1411605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3FE" w:rsidRPr="005D0E65" w:rsidRDefault="007473FE" w:rsidP="00054924">
      <w:pPr>
        <w:rPr>
          <w:rFonts w:ascii="Times New Roman" w:eastAsiaTheme="minorEastAsia" w:hAnsi="Times New Roman" w:cs="Times New Roman"/>
          <w:noProof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t xml:space="preserve">  </w:t>
      </w:r>
    </w:p>
    <w:p w:rsidR="007473FE" w:rsidRPr="005D0E65" w:rsidRDefault="007473FE" w:rsidP="007473FE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0" w:name="_Toc496263297"/>
      <w:r w:rsidRPr="005D0E65">
        <w:rPr>
          <w:rFonts w:ascii="Times New Roman" w:eastAsiaTheme="minorEastAsia" w:hAnsi="Times New Roman" w:cs="Times New Roman"/>
          <w:noProof/>
          <w:sz w:val="24"/>
          <w:szCs w:val="24"/>
        </w:rPr>
        <w:t>Set</w:t>
      </w:r>
      <w:r w:rsidRPr="005D0E65">
        <w:rPr>
          <w:rFonts w:ascii="Times New Roman" w:hAnsi="Times New Roman" w:cs="Times New Roman"/>
          <w:noProof/>
          <w:sz w:val="24"/>
          <w:szCs w:val="24"/>
        </w:rPr>
        <w:t>CarReg()</w:t>
      </w:r>
      <w:bookmarkEnd w:id="20"/>
    </w:p>
    <w:p w:rsidR="007473FE" w:rsidRPr="005D0E65" w:rsidRDefault="007473FE" w:rsidP="007473FE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7473FE" w:rsidRPr="005D0E65" w:rsidRDefault="007473FE" w:rsidP="007473F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zxc 123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7473FE" w:rsidRPr="005D0E65" w:rsidRDefault="007473FE" w:rsidP="007473F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73FE" w:rsidRPr="005D0E65" w:rsidTr="00B72A9A">
        <w:tc>
          <w:tcPr>
            <w:tcW w:w="4508" w:type="dxa"/>
          </w:tcPr>
          <w:p w:rsidR="007473FE" w:rsidRPr="005D0E65" w:rsidRDefault="007473FE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7473FE" w:rsidRPr="005D0E65" w:rsidRDefault="007473FE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7473FE" w:rsidRPr="005D0E65" w:rsidTr="00B72A9A">
        <w:tc>
          <w:tcPr>
            <w:tcW w:w="4508" w:type="dxa"/>
          </w:tcPr>
          <w:p w:rsidR="007473FE" w:rsidRPr="005D0E65" w:rsidRDefault="007473FE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7473FE" w:rsidRPr="005D0E65" w:rsidRDefault="007473FE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Mcqueen”</w:t>
            </w:r>
          </w:p>
        </w:tc>
      </w:tr>
      <w:tr w:rsidR="007473FE" w:rsidRPr="005D0E65" w:rsidTr="00B72A9A">
        <w:tc>
          <w:tcPr>
            <w:tcW w:w="4508" w:type="dxa"/>
          </w:tcPr>
          <w:p w:rsidR="007473FE" w:rsidRPr="005D0E65" w:rsidRDefault="007473FE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7473FE" w:rsidRPr="005D0E65" w:rsidRDefault="007473FE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Corolla”</w:t>
            </w:r>
          </w:p>
        </w:tc>
      </w:tr>
    </w:tbl>
    <w:p w:rsidR="007473FE" w:rsidRPr="005D0E65" w:rsidRDefault="007473FE" w:rsidP="007473FE">
      <w:pPr>
        <w:rPr>
          <w:rFonts w:ascii="Times New Roman" w:eastAsiaTheme="minorEastAsia" w:hAnsi="Times New Roman" w:cs="Times New Roman"/>
          <w:szCs w:val="24"/>
        </w:rPr>
      </w:pPr>
    </w:p>
    <w:p w:rsidR="007473FE" w:rsidRPr="005D0E65" w:rsidRDefault="007473FE" w:rsidP="007473F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7473FE" w:rsidRPr="005D0E65" w:rsidRDefault="0030034A" w:rsidP="007473FE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288AD7DD" wp14:editId="718801AA">
            <wp:extent cx="5731510" cy="141160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Doc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Doc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Doc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Doc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15A1F201" wp14:editId="043188B9">
            <wp:extent cx="5731510" cy="143192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1" w:name="_Toc496263298"/>
      <w:r w:rsidRPr="005D0E65">
        <w:rPr>
          <w:rFonts w:ascii="Times New Roman" w:eastAsiaTheme="minorEastAsia" w:hAnsi="Times New Roman" w:cs="Times New Roman"/>
          <w:noProof/>
          <w:sz w:val="24"/>
          <w:szCs w:val="24"/>
        </w:rPr>
        <w:t>Set</w:t>
      </w:r>
      <w:r w:rsidRPr="005D0E65">
        <w:rPr>
          <w:rFonts w:ascii="Times New Roman" w:hAnsi="Times New Roman" w:cs="Times New Roman"/>
          <w:noProof/>
          <w:sz w:val="24"/>
          <w:szCs w:val="24"/>
        </w:rPr>
        <w:t>Colour1()</w:t>
      </w:r>
      <w:bookmarkEnd w:id="21"/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123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red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17427CE" wp14:editId="0AACA552">
            <wp:extent cx="5731510" cy="141160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red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red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red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red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7B09A294" wp14:editId="3ECA45D8">
            <wp:extent cx="5731510" cy="1421765"/>
            <wp:effectExtent l="0" t="0" r="254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2" w:name="_Toc496263299"/>
      <w:r w:rsidRPr="005D0E65">
        <w:rPr>
          <w:rFonts w:ascii="Times New Roman" w:eastAsiaTheme="minorEastAsia" w:hAnsi="Times New Roman" w:cs="Times New Roman"/>
          <w:noProof/>
          <w:sz w:val="24"/>
          <w:szCs w:val="24"/>
        </w:rPr>
        <w:t>Set</w:t>
      </w:r>
      <w:r w:rsidRPr="005D0E65">
        <w:rPr>
          <w:rFonts w:ascii="Times New Roman" w:hAnsi="Times New Roman" w:cs="Times New Roman"/>
          <w:noProof/>
          <w:sz w:val="24"/>
          <w:szCs w:val="24"/>
        </w:rPr>
        <w:t>Colour2()</w:t>
      </w:r>
      <w:bookmarkEnd w:id="22"/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???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wihte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5B006273" wp14:editId="38CDB649">
            <wp:extent cx="5731510" cy="1421765"/>
            <wp:effectExtent l="0" t="0" r="254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white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white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white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white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50023FBC" wp14:editId="40B21D65">
            <wp:extent cx="5731510" cy="1388745"/>
            <wp:effectExtent l="0" t="0" r="2540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3" w:name="_Toc496263300"/>
      <w:r w:rsidRPr="005D0E65">
        <w:rPr>
          <w:rFonts w:ascii="Times New Roman" w:eastAsiaTheme="minorEastAsia" w:hAnsi="Times New Roman" w:cs="Times New Roman"/>
          <w:noProof/>
          <w:sz w:val="24"/>
          <w:szCs w:val="24"/>
        </w:rPr>
        <w:t>Set</w:t>
      </w:r>
      <w:r w:rsidRPr="005D0E65">
        <w:rPr>
          <w:rFonts w:ascii="Times New Roman" w:hAnsi="Times New Roman" w:cs="Times New Roman"/>
          <w:noProof/>
          <w:sz w:val="24"/>
          <w:szCs w:val="24"/>
        </w:rPr>
        <w:t>Colour3()</w:t>
      </w:r>
      <w:bookmarkEnd w:id="23"/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-*/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yellow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17C3E9F" wp14:editId="467B4296">
            <wp:extent cx="5731510" cy="1388745"/>
            <wp:effectExtent l="0" t="0" r="2540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black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Pr="005D0E65">
              <w:rPr>
                <w:rFonts w:ascii="Times New Roman" w:hAnsi="Times New Roman" w:cs="Times New Roman"/>
                <w:szCs w:val="24"/>
              </w:rPr>
              <w:t>black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Pr="005D0E65">
              <w:rPr>
                <w:rFonts w:ascii="Times New Roman" w:hAnsi="Times New Roman" w:cs="Times New Roman"/>
                <w:szCs w:val="24"/>
              </w:rPr>
              <w:t>black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Pr="005D0E65">
              <w:rPr>
                <w:rFonts w:ascii="Times New Roman" w:hAnsi="Times New Roman" w:cs="Times New Roman"/>
                <w:szCs w:val="24"/>
              </w:rPr>
              <w:t>black</w:t>
            </w:r>
            <w:r w:rsidRPr="005D0E65">
              <w:rPr>
                <w:rFonts w:ascii="Times New Roman" w:eastAsiaTheme="minorEastAsia" w:hAnsi="Times New Roman" w:cs="Times New Roman"/>
                <w:szCs w:val="24"/>
              </w:rPr>
              <w:t>”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196639D5" wp14:editId="02377672">
            <wp:extent cx="5731510" cy="1408430"/>
            <wp:effectExtent l="0" t="0" r="254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4" w:name="_Toc496263301"/>
      <w:r w:rsidRPr="005D0E65">
        <w:rPr>
          <w:rFonts w:ascii="Times New Roman" w:eastAsiaTheme="minorEastAsia" w:hAnsi="Times New Roman" w:cs="Times New Roman"/>
          <w:noProof/>
          <w:sz w:val="24"/>
          <w:szCs w:val="24"/>
        </w:rPr>
        <w:t>Set</w:t>
      </w:r>
      <w:r w:rsidRPr="005D0E65">
        <w:rPr>
          <w:rFonts w:ascii="Times New Roman" w:hAnsi="Times New Roman" w:cs="Times New Roman"/>
          <w:noProof/>
          <w:sz w:val="24"/>
          <w:szCs w:val="24"/>
        </w:rPr>
        <w:t>Price()</w:t>
      </w:r>
      <w:bookmarkEnd w:id="24"/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-200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50000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3ECC4154" wp14:editId="3CF3159A">
            <wp:extent cx="5731510" cy="1408430"/>
            <wp:effectExtent l="0" t="0" r="2540" b="127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posi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2000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hAnsi="Times New Roman" w:cs="Times New Roman"/>
                <w:szCs w:val="24"/>
              </w:rPr>
              <w:t>2000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hAnsi="Times New Roman" w:cs="Times New Roman"/>
                <w:szCs w:val="24"/>
              </w:rPr>
              <w:t>2000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hAnsi="Times New Roman" w:cs="Times New Roman"/>
                <w:szCs w:val="24"/>
              </w:rPr>
              <w:t>2000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35B9F6E0" wp14:editId="3929CD66">
            <wp:extent cx="5731510" cy="1407160"/>
            <wp:effectExtent l="0" t="0" r="2540" b="254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5" w:name="_Toc496263302"/>
      <w:r w:rsidRPr="005D0E65">
        <w:rPr>
          <w:rFonts w:ascii="Times New Roman" w:eastAsiaTheme="minorEastAsia" w:hAnsi="Times New Roman" w:cs="Times New Roman"/>
          <w:noProof/>
          <w:sz w:val="24"/>
          <w:szCs w:val="24"/>
        </w:rPr>
        <w:t>Set</w:t>
      </w:r>
      <w:r w:rsidRPr="005D0E65">
        <w:rPr>
          <w:rFonts w:ascii="Times New Roman" w:hAnsi="Times New Roman" w:cs="Times New Roman"/>
          <w:noProof/>
          <w:sz w:val="24"/>
          <w:szCs w:val="24"/>
        </w:rPr>
        <w:t>YearMade()</w:t>
      </w:r>
      <w:bookmarkEnd w:id="25"/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-2000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17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17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17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7E58C17" wp14:editId="5C3C0A86">
            <wp:extent cx="5731510" cy="1407160"/>
            <wp:effectExtent l="0" t="0" r="254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9FF" w:rsidRPr="005D0E65" w:rsidRDefault="00B469FF" w:rsidP="00B469FF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5D0E65">
        <w:rPr>
          <w:rFonts w:ascii="Times New Roman" w:hAnsi="Times New Roman" w:cs="Times New Roman"/>
          <w:sz w:val="24"/>
          <w:szCs w:val="24"/>
        </w:rPr>
        <w:t>Negative test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Test data: “</w:t>
      </w:r>
      <w:r w:rsidRPr="005D0E65">
        <w:rPr>
          <w:rFonts w:ascii="Times New Roman" w:hAnsi="Times New Roman" w:cs="Times New Roman"/>
          <w:szCs w:val="24"/>
        </w:rPr>
        <w:t>2000</w:t>
      </w:r>
      <w:r w:rsidRPr="005D0E65">
        <w:rPr>
          <w:rFonts w:ascii="Times New Roman" w:eastAsiaTheme="minorEastAsia" w:hAnsi="Times New Roman" w:cs="Times New Roman"/>
          <w:szCs w:val="24"/>
        </w:rPr>
        <w:t>”</w:t>
      </w: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00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00</w:t>
            </w:r>
          </w:p>
        </w:tc>
      </w:tr>
      <w:tr w:rsidR="00B469FF" w:rsidRPr="005D0E65" w:rsidTr="00B72A9A"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4508" w:type="dxa"/>
          </w:tcPr>
          <w:p w:rsidR="00B469FF" w:rsidRPr="005D0E65" w:rsidRDefault="00B469FF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2000</w:t>
            </w:r>
          </w:p>
        </w:tc>
      </w:tr>
    </w:tbl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</w:p>
    <w:p w:rsidR="00B469FF" w:rsidRPr="005D0E65" w:rsidRDefault="00B469F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69FF" w:rsidRDefault="00A164CF" w:rsidP="00B469FF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7BE70AD2" wp14:editId="79E0B726">
            <wp:extent cx="5731510" cy="1405890"/>
            <wp:effectExtent l="0" t="0" r="254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638" w:rsidRDefault="00650638" w:rsidP="00B469FF">
      <w:pPr>
        <w:rPr>
          <w:rFonts w:ascii="Times New Roman" w:eastAsiaTheme="minorEastAsia" w:hAnsi="Times New Roman" w:cs="Times New Roman"/>
          <w:szCs w:val="24"/>
        </w:rPr>
      </w:pPr>
    </w:p>
    <w:p w:rsidR="00650638" w:rsidRDefault="00650638" w:rsidP="00650638">
      <w:pPr>
        <w:pStyle w:val="Heading3"/>
        <w:rPr>
          <w:rFonts w:ascii="Times New Roman" w:eastAsiaTheme="minorEastAsia" w:hAnsi="Times New Roman" w:cs="Times New Roman"/>
          <w:sz w:val="30"/>
          <w:szCs w:val="30"/>
        </w:rPr>
      </w:pPr>
      <w:bookmarkStart w:id="26" w:name="_Toc496263303"/>
      <w:r w:rsidRPr="00650638">
        <w:rPr>
          <w:rFonts w:ascii="Times New Roman" w:eastAsiaTheme="minorEastAsia" w:hAnsi="Times New Roman" w:cs="Times New Roman"/>
          <w:sz w:val="30"/>
          <w:szCs w:val="30"/>
        </w:rPr>
        <w:t>Test other methods</w:t>
      </w:r>
      <w:bookmarkEnd w:id="26"/>
    </w:p>
    <w:p w:rsidR="001978D5" w:rsidRPr="00B41EDA" w:rsidRDefault="001978D5" w:rsidP="001978D5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7" w:name="_Toc496263304"/>
      <w:r w:rsidRPr="00B41EDA">
        <w:rPr>
          <w:rFonts w:ascii="Times New Roman" w:hAnsi="Times New Roman" w:cs="Times New Roman"/>
          <w:noProof/>
          <w:sz w:val="24"/>
          <w:szCs w:val="24"/>
        </w:rPr>
        <w:t>T</w:t>
      </w:r>
      <w:r w:rsidRPr="00B41EDA">
        <w:rPr>
          <w:rFonts w:ascii="Times New Roman" w:hAnsi="Times New Roman" w:cs="Times New Roman" w:hint="eastAsia"/>
          <w:noProof/>
          <w:sz w:val="24"/>
          <w:szCs w:val="24"/>
        </w:rPr>
        <w:t>oString(</w:t>
      </w:r>
      <w:r w:rsidRPr="00B41EDA">
        <w:rPr>
          <w:rFonts w:ascii="Times New Roman" w:hAnsi="Times New Roman" w:cs="Times New Roman"/>
          <w:noProof/>
          <w:sz w:val="24"/>
          <w:szCs w:val="24"/>
        </w:rPr>
        <w:t>)</w:t>
      </w:r>
      <w:bookmarkEnd w:id="27"/>
    </w:p>
    <w:p w:rsidR="001978D5" w:rsidRPr="005D0E65" w:rsidRDefault="001978D5" w:rsidP="001978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Test data: </w:t>
      </w:r>
      <w:r>
        <w:rPr>
          <w:rFonts w:ascii="Times New Roman" w:eastAsiaTheme="minorEastAsia" w:hAnsi="Times New Roman" w:cs="Times New Roman"/>
          <w:szCs w:val="24"/>
        </w:rPr>
        <w:t>null</w:t>
      </w:r>
    </w:p>
    <w:p w:rsidR="001978D5" w:rsidRPr="005D0E65" w:rsidRDefault="001978D5" w:rsidP="001978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1978D5" w:rsidRPr="005D0E65" w:rsidTr="001978D5">
        <w:tc>
          <w:tcPr>
            <w:tcW w:w="2122" w:type="dxa"/>
          </w:tcPr>
          <w:p w:rsidR="001978D5" w:rsidRPr="005D0E65" w:rsidRDefault="001978D5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1</w:t>
            </w:r>
          </w:p>
        </w:tc>
        <w:tc>
          <w:tcPr>
            <w:tcW w:w="6894" w:type="dxa"/>
          </w:tcPr>
          <w:p w:rsidR="001978D5" w:rsidRPr="005D0E65" w:rsidRDefault="006E6E2D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Pr="006E6E2D">
              <w:rPr>
                <w:rFonts w:ascii="Times New Roman" w:eastAsiaTheme="minorEastAsia" w:hAnsi="Times New Roman" w:cs="Times New Roman"/>
                <w:szCs w:val="24"/>
              </w:rPr>
              <w:t>Doc,2000,red,white,black,Toyota,Corolla,200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0”</w:t>
            </w:r>
          </w:p>
        </w:tc>
      </w:tr>
      <w:tr w:rsidR="001978D5" w:rsidRPr="005D0E65" w:rsidTr="001978D5">
        <w:tc>
          <w:tcPr>
            <w:tcW w:w="2122" w:type="dxa"/>
          </w:tcPr>
          <w:p w:rsidR="001978D5" w:rsidRPr="005D0E65" w:rsidRDefault="001978D5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2</w:t>
            </w:r>
          </w:p>
        </w:tc>
        <w:tc>
          <w:tcPr>
            <w:tcW w:w="6894" w:type="dxa"/>
          </w:tcPr>
          <w:p w:rsidR="001978D5" w:rsidRPr="005D0E65" w:rsidRDefault="006E6E2D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Pr="006E6E2D">
              <w:rPr>
                <w:rFonts w:ascii="Times New Roman" w:eastAsiaTheme="minorEastAsia" w:hAnsi="Times New Roman" w:cs="Times New Roman"/>
                <w:szCs w:val="24"/>
              </w:rPr>
              <w:t>Doc,2000,red,white,black,Toyota,Corolla,200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0”</w:t>
            </w:r>
          </w:p>
        </w:tc>
      </w:tr>
      <w:tr w:rsidR="001978D5" w:rsidRPr="005D0E65" w:rsidTr="001978D5">
        <w:tc>
          <w:tcPr>
            <w:tcW w:w="2122" w:type="dxa"/>
          </w:tcPr>
          <w:p w:rsidR="001978D5" w:rsidRPr="005D0E65" w:rsidRDefault="001978D5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5D0E65">
              <w:rPr>
                <w:rFonts w:ascii="Times New Roman" w:eastAsiaTheme="minorEastAsia" w:hAnsi="Times New Roman" w:cs="Times New Roman"/>
                <w:szCs w:val="24"/>
              </w:rPr>
              <w:t>car3</w:t>
            </w:r>
          </w:p>
        </w:tc>
        <w:tc>
          <w:tcPr>
            <w:tcW w:w="6894" w:type="dxa"/>
          </w:tcPr>
          <w:p w:rsidR="001978D5" w:rsidRPr="005D0E65" w:rsidRDefault="006E6E2D" w:rsidP="00B72A9A">
            <w:pPr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“</w:t>
            </w:r>
            <w:r w:rsidRPr="006E6E2D">
              <w:rPr>
                <w:rFonts w:ascii="Times New Roman" w:eastAsiaTheme="minorEastAsia" w:hAnsi="Times New Roman" w:cs="Times New Roman"/>
                <w:szCs w:val="24"/>
              </w:rPr>
              <w:t>Doc,2000,red,white,black,Toyota,Corolla,200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0”</w:t>
            </w:r>
          </w:p>
        </w:tc>
      </w:tr>
    </w:tbl>
    <w:p w:rsidR="001978D5" w:rsidRPr="005D0E65" w:rsidRDefault="001978D5" w:rsidP="001978D5">
      <w:pPr>
        <w:rPr>
          <w:rFonts w:ascii="Times New Roman" w:eastAsiaTheme="minorEastAsia" w:hAnsi="Times New Roman" w:cs="Times New Roman"/>
          <w:szCs w:val="24"/>
        </w:rPr>
      </w:pPr>
    </w:p>
    <w:p w:rsidR="001978D5" w:rsidRPr="005D0E65" w:rsidRDefault="001978D5" w:rsidP="001978D5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1978D5" w:rsidRPr="00B41EDA" w:rsidRDefault="006E6E2D" w:rsidP="00B41EDA">
      <w:pPr>
        <w:pStyle w:val="Heading3"/>
        <w:rPr>
          <w:rFonts w:ascii="Times New Roman" w:hAnsi="Times New Roman" w:cs="Times New Roman" w:hint="eastAsia"/>
          <w:noProof/>
          <w:sz w:val="24"/>
          <w:szCs w:val="24"/>
        </w:rPr>
      </w:pPr>
      <w:bookmarkStart w:id="28" w:name="_Toc496263305"/>
      <w:r w:rsidRPr="00B41ED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657EF8" wp14:editId="076DAEF3">
            <wp:extent cx="5731510" cy="697230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7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 w:rsidR="001978D5" w:rsidRPr="00B41EDA" w:rsidRDefault="001978D5" w:rsidP="00B41EDA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</w:p>
    <w:p w:rsidR="00B41EDA" w:rsidRPr="00B41EDA" w:rsidRDefault="00B41EDA" w:rsidP="00B41EDA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29" w:name="_Toc496263306"/>
      <w:r w:rsidRPr="00B41EDA">
        <w:rPr>
          <w:rFonts w:ascii="Times New Roman" w:hAnsi="Times New Roman" w:cs="Times New Roman"/>
          <w:noProof/>
          <w:sz w:val="24"/>
          <w:szCs w:val="24"/>
        </w:rPr>
        <w:t>H</w:t>
      </w:r>
      <w:r w:rsidRPr="00B41EDA">
        <w:rPr>
          <w:rFonts w:ascii="Times New Roman" w:hAnsi="Times New Roman" w:cs="Times New Roman" w:hint="eastAsia"/>
          <w:noProof/>
          <w:sz w:val="24"/>
          <w:szCs w:val="24"/>
        </w:rPr>
        <w:t>ashcode(</w:t>
      </w:r>
      <w:r w:rsidRPr="00B41EDA">
        <w:rPr>
          <w:rFonts w:ascii="Times New Roman" w:hAnsi="Times New Roman" w:cs="Times New Roman"/>
          <w:noProof/>
          <w:sz w:val="24"/>
          <w:szCs w:val="24"/>
        </w:rPr>
        <w:t>)</w:t>
      </w:r>
      <w:bookmarkEnd w:id="29"/>
    </w:p>
    <w:p w:rsidR="00B41EDA" w:rsidRPr="005D0E65" w:rsidRDefault="00B41EDA" w:rsidP="00B41ED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Test data: </w:t>
      </w:r>
      <w:r>
        <w:rPr>
          <w:rFonts w:ascii="Times New Roman" w:eastAsiaTheme="minorEastAsia" w:hAnsi="Times New Roman" w:cs="Times New Roman"/>
          <w:szCs w:val="24"/>
        </w:rPr>
        <w:t>null</w:t>
      </w:r>
    </w:p>
    <w:p w:rsidR="00B41EDA" w:rsidRPr="005D0E65" w:rsidRDefault="00B41EDA" w:rsidP="00B41ED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p w:rsidR="00B41EDA" w:rsidRPr="005D0E65" w:rsidRDefault="00B41EDA" w:rsidP="00B41EDA">
      <w:pPr>
        <w:rPr>
          <w:rFonts w:ascii="Times New Roman" w:eastAsiaTheme="minorEastAsia" w:hAnsi="Times New Roman" w:cs="Times New Roman" w:hint="eastAsia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lastRenderedPageBreak/>
        <w:tab/>
        <w:t>car1.hashCode() = car2.hashCode() =</w:t>
      </w:r>
      <w:r w:rsidRPr="00B41EDA">
        <w:rPr>
          <w:rFonts w:ascii="Times New Roman" w:eastAsiaTheme="minorEastAsia" w:hAnsi="Times New Roman" w:cs="Times New Roman"/>
          <w:szCs w:val="24"/>
        </w:rPr>
        <w:t xml:space="preserve"> </w:t>
      </w:r>
      <w:r>
        <w:rPr>
          <w:rFonts w:ascii="Times New Roman" w:eastAsiaTheme="minorEastAsia" w:hAnsi="Times New Roman" w:cs="Times New Roman"/>
          <w:szCs w:val="24"/>
        </w:rPr>
        <w:t>car3.hashCode()</w:t>
      </w:r>
    </w:p>
    <w:p w:rsidR="00B41EDA" w:rsidRPr="005D0E65" w:rsidRDefault="00B41EDA" w:rsidP="00B41ED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Actual result:</w:t>
      </w:r>
    </w:p>
    <w:p w:rsidR="00B41EDA" w:rsidRDefault="00B41EDA" w:rsidP="001978D5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35D0BA3B" wp14:editId="6697859B">
            <wp:extent cx="5731510" cy="1694180"/>
            <wp:effectExtent l="0" t="0" r="2540" b="127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1EDA" w:rsidRDefault="00B41EDA" w:rsidP="001978D5">
      <w:pPr>
        <w:rPr>
          <w:rFonts w:eastAsiaTheme="minorEastAsia"/>
        </w:rPr>
      </w:pPr>
    </w:p>
    <w:p w:rsidR="00B41EDA" w:rsidRDefault="00B41EDA" w:rsidP="00B41EDA">
      <w:pPr>
        <w:pStyle w:val="Heading3"/>
        <w:rPr>
          <w:rFonts w:ascii="Times New Roman" w:hAnsi="Times New Roman" w:cs="Times New Roman"/>
          <w:noProof/>
          <w:sz w:val="24"/>
          <w:szCs w:val="24"/>
        </w:rPr>
      </w:pPr>
      <w:bookmarkStart w:id="30" w:name="_Toc496263307"/>
      <w:r w:rsidRPr="00B41EDA">
        <w:rPr>
          <w:rFonts w:ascii="Times New Roman" w:hAnsi="Times New Roman" w:cs="Times New Roman"/>
          <w:noProof/>
          <w:sz w:val="24"/>
          <w:szCs w:val="24"/>
        </w:rPr>
        <w:t>E</w:t>
      </w:r>
      <w:r w:rsidRPr="00B41EDA">
        <w:rPr>
          <w:rFonts w:ascii="Times New Roman" w:hAnsi="Times New Roman" w:cs="Times New Roman" w:hint="eastAsia"/>
          <w:noProof/>
          <w:sz w:val="24"/>
          <w:szCs w:val="24"/>
        </w:rPr>
        <w:t>quals(</w:t>
      </w:r>
      <w:r w:rsidRPr="00B41EDA">
        <w:rPr>
          <w:rFonts w:ascii="Times New Roman" w:hAnsi="Times New Roman" w:cs="Times New Roman"/>
          <w:noProof/>
          <w:sz w:val="24"/>
          <w:szCs w:val="24"/>
        </w:rPr>
        <w:t>)</w:t>
      </w:r>
      <w:bookmarkEnd w:id="30"/>
    </w:p>
    <w:p w:rsidR="00B41EDA" w:rsidRPr="005D0E65" w:rsidRDefault="00B41EDA" w:rsidP="00B41ED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 xml:space="preserve">Test data: </w:t>
      </w:r>
      <w:r>
        <w:rPr>
          <w:rFonts w:ascii="Times New Roman" w:eastAsiaTheme="minorEastAsia" w:hAnsi="Times New Roman" w:cs="Times New Roman"/>
          <w:szCs w:val="24"/>
        </w:rPr>
        <w:t>car1 vs car2, car2 vs car3, car3 vs car1</w:t>
      </w:r>
    </w:p>
    <w:p w:rsidR="00B41EDA" w:rsidRPr="005D0E65" w:rsidRDefault="00B41EDA" w:rsidP="00B41EDA">
      <w:pPr>
        <w:rPr>
          <w:rFonts w:ascii="Times New Roman" w:eastAsiaTheme="minorEastAsia" w:hAnsi="Times New Roman" w:cs="Times New Roman"/>
          <w:szCs w:val="24"/>
        </w:rPr>
      </w:pPr>
      <w:r w:rsidRPr="005D0E65">
        <w:rPr>
          <w:rFonts w:ascii="Times New Roman" w:eastAsiaTheme="minorEastAsia" w:hAnsi="Times New Roman" w:cs="Times New Roman"/>
          <w:szCs w:val="24"/>
        </w:rPr>
        <w:t>Expected result:</w:t>
      </w:r>
    </w:p>
    <w:p w:rsidR="00B41EDA" w:rsidRPr="005D0E65" w:rsidRDefault="00B41EDA" w:rsidP="00B41EDA">
      <w:pPr>
        <w:rPr>
          <w:rFonts w:ascii="Times New Roman" w:eastAsiaTheme="minorEastAsia" w:hAnsi="Times New Roman" w:cs="Times New Roman" w:hint="eastAsia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ab/>
        <w:t>car1= car2, car2 =</w:t>
      </w:r>
      <w:r w:rsidRPr="00B41EDA">
        <w:rPr>
          <w:rFonts w:ascii="Times New Roman" w:eastAsiaTheme="minorEastAsia" w:hAnsi="Times New Roman" w:cs="Times New Roman"/>
          <w:szCs w:val="24"/>
        </w:rPr>
        <w:t xml:space="preserve"> </w:t>
      </w:r>
      <w:r>
        <w:rPr>
          <w:rFonts w:ascii="Times New Roman" w:eastAsiaTheme="minorEastAsia" w:hAnsi="Times New Roman" w:cs="Times New Roman"/>
          <w:szCs w:val="24"/>
        </w:rPr>
        <w:t>car3, car3 = car1</w:t>
      </w:r>
    </w:p>
    <w:p w:rsidR="00B41EDA" w:rsidRDefault="00B41EDA" w:rsidP="00B41EDA">
      <w:pPr>
        <w:rPr>
          <w:rFonts w:ascii="Times New Roman" w:eastAsiaTheme="minorEastAsia" w:hAnsi="Times New Roman" w:cs="Times New Roman" w:hint="eastAsia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Actual result</w:t>
      </w:r>
      <w:r>
        <w:rPr>
          <w:rFonts w:ascii="Times New Roman" w:eastAsiaTheme="minorEastAsia" w:hAnsi="Times New Roman" w:cs="Times New Roman" w:hint="eastAsia"/>
          <w:szCs w:val="24"/>
        </w:rPr>
        <w:t>:</w:t>
      </w:r>
    </w:p>
    <w:p w:rsidR="00B41EDA" w:rsidRPr="00B41EDA" w:rsidRDefault="00B41EDA" w:rsidP="00B41EDA">
      <w:pPr>
        <w:rPr>
          <w:rFonts w:ascii="Times New Roman" w:eastAsiaTheme="minorEastAsia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0E6E59A8" wp14:editId="334C42F5">
            <wp:extent cx="5731510" cy="1809750"/>
            <wp:effectExtent l="0" t="0" r="254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1EDA" w:rsidRPr="00B41EDA">
      <w:footerReference w:type="default" r:id="rId34"/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7E1F" w:rsidRDefault="00947E1F" w:rsidP="00BC3FED">
      <w:r>
        <w:separator/>
      </w:r>
    </w:p>
  </w:endnote>
  <w:endnote w:type="continuationSeparator" w:id="0">
    <w:p w:rsidR="00947E1F" w:rsidRDefault="00947E1F" w:rsidP="00BC3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86247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72A9A" w:rsidRDefault="00B72A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5AC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72A9A" w:rsidRDefault="00B72A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7E1F" w:rsidRDefault="00947E1F" w:rsidP="00BC3FED">
      <w:r>
        <w:separator/>
      </w:r>
    </w:p>
  </w:footnote>
  <w:footnote w:type="continuationSeparator" w:id="0">
    <w:p w:rsidR="00947E1F" w:rsidRDefault="00947E1F" w:rsidP="00BC3F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E47BA2"/>
    <w:multiLevelType w:val="hybridMultilevel"/>
    <w:tmpl w:val="17D0D676"/>
    <w:lvl w:ilvl="0" w:tplc="BC3264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4DB15BE"/>
    <w:multiLevelType w:val="hybridMultilevel"/>
    <w:tmpl w:val="CD2210EA"/>
    <w:lvl w:ilvl="0" w:tplc="F704FA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DEF6EE2"/>
    <w:multiLevelType w:val="hybridMultilevel"/>
    <w:tmpl w:val="3B4E872E"/>
    <w:lvl w:ilvl="0" w:tplc="C010AB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jY1NzY1MbEwMzBU0lEKTi0uzszPAykwrAUA7NjQOywAAAA="/>
  </w:docVars>
  <w:rsids>
    <w:rsidRoot w:val="00025580"/>
    <w:rsid w:val="00024CFA"/>
    <w:rsid w:val="00025580"/>
    <w:rsid w:val="00054924"/>
    <w:rsid w:val="00125AC0"/>
    <w:rsid w:val="001978D5"/>
    <w:rsid w:val="0025774B"/>
    <w:rsid w:val="0029142B"/>
    <w:rsid w:val="002B3731"/>
    <w:rsid w:val="002C097D"/>
    <w:rsid w:val="002E4886"/>
    <w:rsid w:val="0030034A"/>
    <w:rsid w:val="0034435A"/>
    <w:rsid w:val="00356CC2"/>
    <w:rsid w:val="00363017"/>
    <w:rsid w:val="0036509C"/>
    <w:rsid w:val="003941C8"/>
    <w:rsid w:val="00413A05"/>
    <w:rsid w:val="005638A3"/>
    <w:rsid w:val="00571F49"/>
    <w:rsid w:val="005D0E65"/>
    <w:rsid w:val="00650638"/>
    <w:rsid w:val="006770B9"/>
    <w:rsid w:val="006E6E2D"/>
    <w:rsid w:val="007473FE"/>
    <w:rsid w:val="00786B64"/>
    <w:rsid w:val="00847E1E"/>
    <w:rsid w:val="00947E1F"/>
    <w:rsid w:val="00957320"/>
    <w:rsid w:val="00A07723"/>
    <w:rsid w:val="00A164CF"/>
    <w:rsid w:val="00A24567"/>
    <w:rsid w:val="00A903B3"/>
    <w:rsid w:val="00B41EDA"/>
    <w:rsid w:val="00B469FF"/>
    <w:rsid w:val="00B72A9A"/>
    <w:rsid w:val="00BC3FED"/>
    <w:rsid w:val="00BC7D42"/>
    <w:rsid w:val="00C61F37"/>
    <w:rsid w:val="00CC3C25"/>
    <w:rsid w:val="00D27860"/>
    <w:rsid w:val="00D754FB"/>
    <w:rsid w:val="00E271E5"/>
    <w:rsid w:val="00E62DCA"/>
    <w:rsid w:val="00E66D3C"/>
    <w:rsid w:val="00E675E1"/>
    <w:rsid w:val="00E87CEE"/>
    <w:rsid w:val="00ED6E92"/>
    <w:rsid w:val="00EE5915"/>
    <w:rsid w:val="00F243D8"/>
    <w:rsid w:val="00F642D5"/>
    <w:rsid w:val="00FE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5FFF6"/>
  <w15:chartTrackingRefBased/>
  <w15:docId w15:val="{4FFDEDBD-8E6C-4AF8-BF75-39CFACFB4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43D8"/>
    <w:pPr>
      <w:widowControl w:val="0"/>
      <w:jc w:val="both"/>
    </w:pPr>
    <w:rPr>
      <w:rFonts w:eastAsia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770B9"/>
    <w:pPr>
      <w:keepNext/>
      <w:keepLines/>
      <w:pageBreakBefore/>
      <w:spacing w:before="340" w:after="330" w:line="578" w:lineRule="auto"/>
      <w:outlineLvl w:val="0"/>
    </w:pPr>
    <w:rPr>
      <w:rFonts w:ascii="Times New Roman" w:eastAsiaTheme="minorEastAsia" w:hAnsi="Times New Roman" w:cs="Times New Roman"/>
      <w:b/>
      <w:bCs/>
      <w:kern w:val="44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6B6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43D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38A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70B9"/>
    <w:rPr>
      <w:rFonts w:ascii="Times New Roman" w:hAnsi="Times New Roman" w:cs="Times New Roman"/>
      <w:b/>
      <w:bCs/>
      <w:kern w:val="44"/>
      <w:sz w:val="36"/>
      <w:szCs w:val="3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6509C"/>
    <w:pPr>
      <w:spacing w:before="240" w:after="60"/>
      <w:jc w:val="left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6509C"/>
    <w:rPr>
      <w:rFonts w:asciiTheme="majorHAnsi" w:eastAsia="Times New Roman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6509C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6509C"/>
    <w:rPr>
      <w:rFonts w:eastAsia="Times New Roman"/>
      <w:b/>
      <w:bCs/>
      <w:kern w:val="28"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3630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01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86B64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786B6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243D8"/>
    <w:rPr>
      <w:rFonts w:eastAsia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FE64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3FED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C3FED"/>
    <w:rPr>
      <w:rFonts w:eastAsia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3FED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C3FED"/>
    <w:rPr>
      <w:rFonts w:eastAsia="Times New Roman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C3FED"/>
    <w:pPr>
      <w:pageBreakBefore w:val="0"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C3FED"/>
  </w:style>
  <w:style w:type="paragraph" w:styleId="TOC2">
    <w:name w:val="toc 2"/>
    <w:basedOn w:val="Normal"/>
    <w:next w:val="Normal"/>
    <w:autoRedefine/>
    <w:uiPriority w:val="39"/>
    <w:unhideWhenUsed/>
    <w:rsid w:val="00BC3FED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BC3FED"/>
    <w:pPr>
      <w:ind w:leftChars="400" w:left="840"/>
    </w:pPr>
  </w:style>
  <w:style w:type="character" w:customStyle="1" w:styleId="Heading4Char">
    <w:name w:val="Heading 4 Char"/>
    <w:basedOn w:val="DefaultParagraphFont"/>
    <w:link w:val="Heading4"/>
    <w:uiPriority w:val="9"/>
    <w:rsid w:val="005638A3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an0011@student.monash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FD799-4083-434A-B642-5CCD54C3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0</Pages>
  <Words>1039</Words>
  <Characters>592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da Wang</dc:creator>
  <cp:keywords/>
  <dc:description/>
  <cp:lastModifiedBy>Neda Wang</cp:lastModifiedBy>
  <cp:revision>33</cp:revision>
  <dcterms:created xsi:type="dcterms:W3CDTF">2017-10-19T21:52:00Z</dcterms:created>
  <dcterms:modified xsi:type="dcterms:W3CDTF">2017-10-20T00:46:00Z</dcterms:modified>
</cp:coreProperties>
</file>